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53BF" w:rsidRPr="00944BA0" w:rsidRDefault="00CA53BF" w:rsidP="00CA53BF">
      <w:pPr>
        <w:pStyle w:val="Title"/>
        <w:rPr>
          <w:rFonts w:ascii="Times New Roman" w:hAnsi="Times New Roman" w:cs="Times New Roman"/>
          <w:color w:val="auto"/>
        </w:rPr>
      </w:pPr>
      <w:r w:rsidRPr="00944BA0">
        <w:rPr>
          <w:rFonts w:ascii="Times New Roman" w:hAnsi="Times New Roman" w:cs="Times New Roman"/>
          <w:color w:val="auto"/>
        </w:rPr>
        <w:t>Mpg (</w:t>
      </w:r>
      <w:r w:rsidRPr="00944BA0">
        <w:rPr>
          <w:rFonts w:ascii="Times New Roman" w:hAnsi="Times New Roman" w:cs="Times New Roman"/>
          <w:color w:val="auto"/>
          <w:sz w:val="27"/>
          <w:szCs w:val="27"/>
          <w:shd w:val="clear" w:color="auto" w:fill="FFFFFF"/>
        </w:rPr>
        <w:t>Miles per gallon</w:t>
      </w:r>
      <w:r w:rsidRPr="00944BA0">
        <w:rPr>
          <w:rFonts w:ascii="Times New Roman" w:hAnsi="Times New Roman" w:cs="Times New Roman"/>
          <w:color w:val="auto"/>
        </w:rPr>
        <w:t>) dataset</w:t>
      </w:r>
    </w:p>
    <w:p w:rsidR="00CA53BF" w:rsidRPr="00944BA0" w:rsidRDefault="00CA53BF" w:rsidP="00CA53BF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Load libraries</w:t>
      </w:r>
      <w:r w:rsidRPr="00944BA0">
        <w:rPr>
          <w:rFonts w:ascii="Times New Roman" w:hAnsi="Times New Roman" w:cs="Times New Roman"/>
        </w:rPr>
        <w:br/>
      </w:r>
      <w:r w:rsidR="00CA53BF" w:rsidRPr="00944BA0">
        <w:rPr>
          <w:rStyle w:val="FunctionTok"/>
          <w:rFonts w:ascii="Times New Roman" w:hAnsi="Times New Roman" w:cs="Times New Roman"/>
        </w:rPr>
        <w:t>library</w:t>
      </w:r>
      <w:r w:rsidR="00CA53BF" w:rsidRPr="00944BA0">
        <w:rPr>
          <w:rStyle w:val="NormalTok"/>
          <w:rFonts w:ascii="Times New Roman" w:hAnsi="Times New Roman" w:cs="Times New Roman"/>
        </w:rPr>
        <w:t xml:space="preserve"> (</w:t>
      </w:r>
      <w:r w:rsidRPr="00944BA0">
        <w:rPr>
          <w:rStyle w:val="NormalTok"/>
          <w:rFonts w:ascii="Times New Roman" w:hAnsi="Times New Roman" w:cs="Times New Roman"/>
        </w:rPr>
        <w:t>readr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library</w:t>
      </w:r>
      <w:r w:rsidRPr="00944BA0">
        <w:rPr>
          <w:rStyle w:val="NormalTok"/>
          <w:rFonts w:ascii="Times New Roman" w:hAnsi="Times New Roman" w:cs="Times New Roman"/>
        </w:rPr>
        <w:t>(dplyr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 xml:space="preserve">##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Attaching package: 'dplyr'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The following objects are masked from 'package:stats':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  filter, lag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The following objects are masked from 'package:base':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  intersect, setdiff, setequal, union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library</w:t>
      </w:r>
      <w:r w:rsidRPr="00944BA0">
        <w:rPr>
          <w:rStyle w:val="NormalTok"/>
          <w:rFonts w:ascii="Times New Roman" w:hAnsi="Times New Roman" w:cs="Times New Roman"/>
        </w:rPr>
        <w:t>(lattice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CommentTok"/>
          <w:rFonts w:ascii="Times New Roman" w:hAnsi="Times New Roman" w:cs="Times New Roman"/>
        </w:rPr>
        <w:t>#Loading df objec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NormalTok"/>
          <w:rFonts w:ascii="Times New Roman" w:hAnsi="Times New Roman" w:cs="Times New Roman"/>
        </w:rPr>
        <w:t xml:space="preserve">df </w:t>
      </w:r>
      <w:r w:rsidRPr="00944BA0">
        <w:rPr>
          <w:rStyle w:val="OtherTok"/>
          <w:rFonts w:ascii="Times New Roman" w:hAnsi="Times New Roman" w:cs="Times New Roman"/>
        </w:rPr>
        <w:t>&lt;-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FunctionTok"/>
          <w:rFonts w:ascii="Times New Roman" w:hAnsi="Times New Roman" w:cs="Times New Roman"/>
        </w:rPr>
        <w:t>read_csv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tringTok"/>
          <w:rFonts w:ascii="Times New Roman" w:hAnsi="Times New Roman" w:cs="Times New Roman"/>
        </w:rPr>
        <w:t>"mpg dataset.csv"</w:t>
      </w:r>
      <w:r w:rsidRPr="00944BA0">
        <w:rPr>
          <w:rStyle w:val="NormalTok"/>
          <w:rFonts w:ascii="Times New Roman" w:hAnsi="Times New Roman" w:cs="Times New Roman"/>
        </w:rPr>
        <w:t xml:space="preserve">, </w:t>
      </w:r>
      <w:r w:rsidRPr="00944BA0">
        <w:rPr>
          <w:rStyle w:val="AttributeTok"/>
          <w:rFonts w:ascii="Times New Roman" w:hAnsi="Times New Roman" w:cs="Times New Roman"/>
        </w:rPr>
        <w:t>col_types =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FunctionTok"/>
          <w:rFonts w:ascii="Times New Roman" w:hAnsi="Times New Roman" w:cs="Times New Roman"/>
        </w:rPr>
        <w:t>cols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AttributeTok"/>
          <w:rFonts w:ascii="Times New Roman" w:hAnsi="Times New Roman" w:cs="Times New Roman"/>
        </w:rPr>
        <w:t>horsepower =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FunctionTok"/>
          <w:rFonts w:ascii="Times New Roman" w:hAnsi="Times New Roman" w:cs="Times New Roman"/>
        </w:rPr>
        <w:t>col_integer</w:t>
      </w:r>
      <w:r w:rsidRPr="00944BA0">
        <w:rPr>
          <w:rStyle w:val="NormalTok"/>
          <w:rFonts w:ascii="Times New Roman" w:hAnsi="Times New Roman" w:cs="Times New Roman"/>
        </w:rPr>
        <w:t>())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print</w:t>
      </w:r>
      <w:r w:rsidRPr="00944BA0">
        <w:rPr>
          <w:rStyle w:val="NormalTok"/>
          <w:rFonts w:ascii="Times New Roman" w:hAnsi="Times New Roman" w:cs="Times New Roman"/>
        </w:rPr>
        <w:t>(df)</w:t>
      </w:r>
    </w:p>
    <w:p w:rsidR="003533C6" w:rsidRPr="00944BA0" w:rsidRDefault="00CD27B2">
      <w:pPr>
        <w:pStyle w:val="SourceCode"/>
        <w:rPr>
          <w:rStyle w:val="VerbatimChar"/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# A tibble: 398 × 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   mpg cylinders displacement horsepower weight accel…¹ model…² origin car_n…³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  &lt;dbl&gt;     &lt;dbl&gt;        &lt;dbl&gt;      &lt;int&gt;  &lt;dbl&gt;   &lt;dbl&gt;   &lt;dbl&gt;  &lt;dbl&gt; &lt;chr&gt;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1    18         8          307        130   3504    12        70      1 chevro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2    15         8          350        165   3693    11.5      70      1 buick 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3    18         8          318        150   3436    11        70      1 plymou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4    16         8          304        150   3433    12        70      1 amc re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5    17         8          302        140   3449    10.5      70      1 ford t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6    15         8          429        198   4341    10        70      1 ford g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7    14         8          454        220   4354     9        70      1 chevro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8    14         8          440        215   4312     8.5      70      1 plymou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9    14         8          455        225   4425    10        70      1 pontia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    15         8          390        190   3850     8.5      70      1 amc am…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# … with 388 more rows, and abbreviated variable names ¹​acceleration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#   ²​model_year, ³​car_name</w:t>
      </w:r>
    </w:p>
    <w:p w:rsidR="000351AA" w:rsidRPr="00944BA0" w:rsidRDefault="000351AA" w:rsidP="000351AA">
      <w:pPr>
        <w:pStyle w:val="SourceCode"/>
        <w:rPr>
          <w:rFonts w:ascii="Times New Roman" w:hAnsi="Times New Roman" w:cs="Times New Roman"/>
        </w:rPr>
      </w:pPr>
      <w:r w:rsidRPr="00944BA0">
        <w:rPr>
          <w:rStyle w:val="NormalTok"/>
          <w:rFonts w:ascii="Times New Roman" w:hAnsi="Times New Roman" w:cs="Times New Roman"/>
        </w:rPr>
        <w:t>df</w:t>
      </w:r>
    </w:p>
    <w:p w:rsidR="000351AA" w:rsidRPr="00944BA0" w:rsidRDefault="000351AA" w:rsidP="000351AA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     mpg cylinders displacement horsepower weight acceleration model_yea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   18.0         8        307.0        130   3504         12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   15.0         8        350.0        165   3693         11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   18.0         8        318.0        150   3436         11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   16.0         8        304.0        150   3433         12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   17.0         8        302.0        140   3449         10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   15.0         8        429.0        198   4341         10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   14.0         8        454.0        220   4354          9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8   14.0         8        440.0        215   4312          8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   14.0         8        455.0        225   4425         10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  15.0         8        390.0        190   3850          8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  15.0         8        383.0        170   3563         10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  14.0         8        340.0        160   3609          8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  15.0         8        400.0        150   3761          9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  14.0         8        455.0        225   3086         10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  24.0         4        113.0         95   2372         15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  22.0         6        198.0         95   2833         15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  18.0         6        199.0         97   2774         15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  21.0         6        200.0         85   2587         16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  27.0         4         97.0         88   2130         14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  26.0         4         97.0         46   1835         20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  25.0         4        110.0         87   2672         17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  24.0         4        107.0         90   2430         14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  25.0         4        104.0         95   2375         17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  26.0         4        121.0        113   2234         12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  21.0         6        199.0         90   2648         15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  10.0         8        360.0        215   4615         14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  10.0         8        307.0        200   4376         15.0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  11.0         8        318.0        210   4382         13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   9.0         8        304.0        193   4732         18.5         7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  27.0         4         97.0         88   2130         14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  28.0         4        140.0         90   2264         15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  25.0         4        113.0         95   2228         14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  25.0         4         98.0          ?   2046         19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  19.0         6        232.0        100   2634         13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  16.0         6        225.0        105   3439         15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  17.0         6        250.0        100   3329         15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  19.0         6        250.0         88   3302         15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  18.0         6        232.0        100   3288         15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  14.0         8        350.0        165   4209         12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0  14.0         8        400.0        175   4464         11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1  14.0         8        351.0        153   4154         13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2  14.0         8        318.0        150   4096         13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3  12.0         8        383.0        180   4955         11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4  13.0         8        400.0        170   4746         12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5  13.0         8        400.0        175   5140         12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6  18.0         6        258.0        110   2962         13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7  22.0         4        140.0         72   2408         19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8  19.0         6        250.0        100   3282         15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9  18.0         6        250.0         88   3139         14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0  23.0         4        122.0         86   2220         14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1  28.0         4        116.0         90   2123         14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2  30.0         4         79.0         70   2074         19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3  30.0         4         88.0         76   2065         14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4  31.0         4         71.0         65   1773         19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5  35.0         4         72.0         69   1613         18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6  27.0         4         97.0         60   1834         19.0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7  26.0         4         91.0         70   1955         20.5         7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8  24.0         4        113.0         95   2278         15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59  25.0         4         97.5         80   2126         17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0  23.0         4         97.0         54   2254         23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1  20.0         4        140.0         90   2408         19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2  21.0         4        122.0         86   2226         16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3  13.0         8        350.0        165   4274         12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4  14.0         8        400.0        175   4385         12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5  15.0         8        318.0        150   4135         13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6  14.0         8        351.0        153   4129         13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7  17.0         8        304.0        150   3672         11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8  11.0         8        429.0        208   4633         11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9  13.0         8        350.0        155   4502         13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0  12.0         8        350.0        160   4456         13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1  13.0         8        400.0        190   4422         12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2  19.0         3         70.0         97   2330         13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3  15.0         8        304.0        150   3892         12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4  13.0         8        307.0        130   4098         14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5  13.0         8        302.0        140   4294         16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6  14.0         8        318.0        150   4077         14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7  18.0         4        121.0        112   2933         14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8  22.0         4        121.0         76   2511         18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9  21.0         4        120.0         87   2979         19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0  26.0         4         96.0         69   2189         18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1  22.0         4        122.0         86   2395         16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2  28.0         4         97.0         92   2288         17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3  23.0         4        120.0         97   2506         14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4  28.0         4         98.0         80   2164         15.0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5  27.0         4         97.0         88   2100         16.5         7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6  13.0         8        350.0        175   4100         13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7  14.0         8        304.0        150   3672         11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8  13.0         8        350.0        145   3988         13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9  14.0         8        302.0        137   4042         14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0  15.0         8        318.0        150   3777         12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1  12.0         8        429.0        198   4952         11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2  13.0         8        400.0        150   4464         12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3  13.0         8        351.0        158   4363         13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4  14.0         8        318.0        150   4237         14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5  13.0         8        440.0        215   4735         11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6  12.0         8        455.0        225   4951         11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7  13.0         8        360.0        175   3821         11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8  18.0         6        225.0        105   3121         16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9  16.0         6        250.0        100   3278         18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0 18.0         6        232.0        100   2945         16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1 18.0         6        250.0         88   3021         16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2 23.0         6        198.0         95   2904         16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3 26.0         4         97.0         46   1950         21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4 11.0         8        400.0        150   4997         14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5 12.0         8        400.0        167   4906         12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6 13.0         8        360.0        170   4654         13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7 12.0         8        350.0        180   4499         12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8 18.0         6        232.0        100   2789         15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9 20.0         4         97.0         88   2279         19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110 21.0         4        140.0         72   2401         19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1 22.0         4        108.0         94   2379         16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2 18.0         3         70.0         90   2124         13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3 19.0         4        122.0         85   2310         18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4 21.0         6        155.0        107   2472         14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5 26.0         4         98.0         90   2265         15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6 15.0         8        350.0        145   4082         13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7 16.0         8        400.0        230   4278          9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8 29.0         4         68.0         49   1867         19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9 24.0         4        116.0         75   2158         15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0 20.0         4        114.0         91   2582         14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1 19.0         4        121.0        112   2868         15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2 15.0         8        318.0        150   3399         11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3 24.0         4        121.0        110   2660         14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4 20.0         6        156.0        122   2807         13.5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5 11.0         8        350.0        180   3664         11.0         7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6 20.0         6        198.0         95   3102         16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7 21.0         6        200.0          ?   2875         17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8 19.0         6        232.0        100   2901         16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9 15.0         6        250.0        100   3336         17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0 31.0         4         79.0         67   1950         19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1 26.0         4        122.0         80   2451         16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2 32.0         4         71.0         65   1836         21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3 25.0         4        140.0         75   2542         17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4 16.0         6        250.0        100   3781         17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5 16.0         6        258.0        110   3632         18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6 18.0         6        225.0        105   3613         16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7 16.0         8        302.0        140   4141         14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8 13.0         8        350.0        150   4699         14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9 14.0         8        318.0        150   4457         13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0 14.0         8        302.0        140   4638         16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1 14.0         8        304.0        150   4257         15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2 29.0         4         98.0         83   2219         16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3 26.0         4         79.0         67   1963         15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4 26.0         4         97.0         78   2300         14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5 31.0         4         76.0         52   1649         16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6 32.0         4         83.0         61   2003         19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7 28.0         4         90.0         75   2125         14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8 24.0         4         90.0         75   2108         15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9 26.0         4        116.0         75   2246         14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0 24.0         4        120.0         97   2489         15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1 26.0         4        108.0         93   2391         15.5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2 31.0         4         79.0         67   2000         16.0         7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3 19.0         6        225.0         95   3264         16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4 18.0         6        250.0        105   3459         16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5 15.0         6        250.0         72   3432         21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6 15.0         6        250.0         72   3158         19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7 16.0         8        400.0        170   4668         11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8 15.0         8        350.0        145   4440         14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9 16.0         8        318.0        150   4498         14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0 14.0         8        351.0        148   4657         13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161 17.0         6        231.0        110   3907         21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2 16.0         6        250.0        105   3897         18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3 15.0         6        258.0        110   3730         19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4 18.0         6        225.0         95   3785         19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5 21.0         6        231.0        110   3039         15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6 20.0         8        262.0        110   3221         13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7 13.0         8        302.0        129   3169         12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8 29.0         4         97.0         75   2171         16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9 23.0         4        140.0         83   2639         17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0 20.0         6        232.0        100   2914         16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1 23.0         4        140.0         78   2592         18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2 24.0         4        134.0         96   2702         13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3 25.0         4         90.0         71   2223         16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4 24.0         4        119.0         97   2545         17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5 18.0         6        171.0         97   2984         14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6 29.0         4         90.0         70   1937         14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7 19.0         6        232.0         90   3211         17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8 23.0         4        115.0         95   2694         15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9 23.0         4        120.0         88   2957         17.0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0 22.0         4        121.0         98   2945         14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1 25.0         4        121.0        115   2671         13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2 33.0         4         91.0         53   1795         17.5         7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3 28.0         4        107.0         86   2464         15.5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4 25.0         4        116.0         81   2220         16.9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5 25.0         4        140.0         92   2572         14.9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6 26.0         4         98.0         79   2255         17.7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7 27.0         4        101.0         83   2202         15.3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8 17.5         8        305.0        140   4215         13.0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9 16.0         8        318.0        150   4190         13.0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0 15.5         8        304.0        120   3962         13.9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1 14.5         8        351.0        152   4215         12.8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2 22.0         6        225.0        100   3233         15.4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3 22.0         6        250.0        105   3353         14.5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4 24.0         6        200.0         81   3012         17.6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5 22.5         6        232.0         90   3085         17.6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6 29.0         4         85.0         52   2035         22.2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7 24.5         4         98.0         60   2164         22.1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8 29.0         4         90.0         70   1937         14.2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9 33.0         4         91.0         53   1795         17.4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0 20.0         6        225.0        100   3651         17.7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1 18.0         6        250.0         78   3574         21.0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2 18.5         6        250.0        110   3645         16.2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3 17.5         6        258.0         95   3193         17.8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4 29.5         4         97.0         71   1825         12.2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5 32.0         4         85.0         70   1990         17.0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6 28.0         4         97.0         75   2155         16.4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7 26.5         4        140.0         72   2565         13.6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8 20.0         4        130.0        102   3150         15.7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9 13.0         8        318.0        150   3940         13.2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0 19.0         4        120.0         88   3270         21.9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1 19.0         6        156.0        108   2930         15.5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212 16.5         6        168.0        120   3820         16.7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3 16.5         8        350.0        180   4380         12.1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4 13.0         8        350.0        145   4055         12.0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5 13.0         8        302.0        130   3870         15.0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6 13.0         8        318.0        150   3755         14.0         7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7 31.5         4         98.0         68   2045         18.5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8 30.0         4        111.0         80   2155         14.8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9 36.0         4         79.0         58   1825         18.6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0 25.5         4        122.0         96   2300         15.5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1 33.5         4         85.0         70   1945         16.8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2 17.5         8        305.0        145   3880         12.5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3 17.0         8        260.0        110   4060         19.0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4 15.5         8        318.0        145   4140         13.7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5 15.0         8        302.0        130   4295         14.9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6 17.5         6        250.0        110   3520         16.4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7 20.5         6        231.0        105   3425         16.9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8 19.0         6        225.0        100   3630         17.7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9 18.5         6        250.0         98   3525         19.0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0 16.0         8        400.0        180   4220         11.1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1 15.5         8        350.0        170   4165         11.4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2 15.5         8        400.0        190   4325         12.2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3 16.0         8        351.0        149   4335         14.5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4 29.0         4         97.0         78   1940         14.5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5 24.5         4        151.0         88   2740         16.0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6 26.0         4         97.0         75   2265         18.2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7 25.5         4        140.0         89   2755         15.8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8 30.5         4         98.0         63   2051         17.0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9 33.5         4         98.0         83   2075         15.9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0 30.0         4         97.0         67   1985         16.4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1 30.5         4         97.0         78   2190         14.1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2 22.0         6        146.0         97   2815         14.5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3 21.5         4        121.0        110   2600         12.8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4 21.5         3         80.0        110   2720         13.5         77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5 43.1         4         90.0         48   1985         21.5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6 36.1         4         98.0         66   1800         14.4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7 32.8         4         78.0         52   1985         19.4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8 39.4         4         85.0         70   2070         18.6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9 36.1         4         91.0         60   1800         16.4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0 19.9         8        260.0        110   3365         15.5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1 19.4         8        318.0        140   3735         13.2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2 20.2         8        302.0        139   3570         12.8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3 19.2         6        231.0        105   3535         19.2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4 20.5         6        200.0         95   3155         18.2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5 20.2         6        200.0         85   2965         15.8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6 25.1         4        140.0         88   2720         15.4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7 20.5         6        225.0        100   3430         17.2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8 19.4         6        232.0         90   3210         17.2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9 20.6         6        231.0        105   3380         15.8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0 20.8         6        200.0         85   3070         16.7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1 18.6         6        225.0        110   3620         18.7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2 18.1         6        258.0        120   3410         15.1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263 19.2         8        305.0        145   3425         13.2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4 17.7         6        231.0        165   3445         13.4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5 18.1         8        302.0        139   3205         11.2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6 17.5         8        318.0        140   4080         13.7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7 30.0         4         98.0         68   2155         16.5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8 27.5         4        134.0         95   2560         14.2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9 27.2         4        119.0         97   2300         14.7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0 30.9         4        105.0         75   2230         14.5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1 21.1         4        134.0         95   2515         14.8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2 23.2         4        156.0        105   2745         16.7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3 23.8         4        151.0         85   2855         17.6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4 23.9         4        119.0         97   2405         14.9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5 20.3         5        131.0        103   2830         15.9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6 17.0         6        163.0        125   3140         13.6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7 21.6         4        121.0        115   2795         15.7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8 16.2         6        163.0        133   3410         15.8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9 31.5         4         89.0         71   1990         14.9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0 29.5         4         98.0         68   2135         16.6         7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1 21.5         6        231.0        115   3245         15.4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2 19.8         6        200.0         85   2990         18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3 22.3         4        140.0         88   2890         17.3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4 20.2         6        232.0         90   3265         18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5 20.6         6        225.0        110   3360         16.6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6 17.0         8        305.0        130   3840         15.4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7 17.6         8        302.0        129   3725         13.4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8 16.5         8        351.0        138   3955         13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9 18.2         8        318.0        135   3830         15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0 16.9         8        350.0        155   4360         14.9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1 15.5         8        351.0        142   4054         14.3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2 19.2         8        267.0        125   3605         15.0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3 18.5         8        360.0        150   3940         13.0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4 31.9         4         89.0         71   1925         14.0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5 34.1         4         86.0         65   1975         15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6 35.7         4         98.0         80   1915         14.4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7 27.4         4        121.0         80   2670         15.0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8 25.4         5        183.0         77   3530         20.1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9 23.0         8        350.0        125   3900         17.4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0 27.2         4        141.0         71   3190         24.8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1 23.9         8        260.0         90   3420         22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2 34.2         4        105.0         70   2200         13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3 34.5         4        105.0         70   2150         14.9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4 31.8         4         85.0         65   2020         19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5 37.3         4         91.0         69   2130         14.7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6 28.4         4        151.0         90   2670         16.0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7 28.8         6        173.0        115   2595         11.3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8 26.8         6        173.0        115   2700         12.9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9 33.5         4        151.0         90   2556         13.2         7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0 41.5         4         98.0         76   2144         14.7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1 38.1         4         89.0         60   1968         18.8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2 32.1         4         98.0         70   2120         15.5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3 37.2         4         86.0         65   2019         16.4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314 28.0         4        151.0         90   2678         16.5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5 26.4         4        140.0         88   2870         18.1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6 24.3         4        151.0         90   3003         20.1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7 19.1         6        225.0         90   3381         18.7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8 34.3         4         97.0         78   2188         15.8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9 29.8         4        134.0         90   2711         15.5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0 31.3         4        120.0         75   2542         17.5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1 37.0         4        119.0         92   2434         15.0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2 32.2         4        108.0         75   2265         15.2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3 46.6         4         86.0         65   2110         17.9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4 27.9         4        156.0        105   2800         14.4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5 40.8         4         85.0         65   2110         19.2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6 44.3         4         90.0         48   2085         21.7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7 43.4         4         90.0         48   2335         23.7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8 36.4         5        121.0         67   2950         19.9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9 30.0         4        146.0         67   3250         21.8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0 44.6         4         91.0         67   1850         13.8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1 40.9         4         85.0          ?   1835         17.3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2 33.8         4         97.0         67   2145         18.0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3 29.8         4         89.0         62   1845         15.3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4 32.7         6        168.0        132   2910         11.4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5 23.7         3         70.0        100   2420         12.5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6 35.0         4        122.0         88   2500         15.1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7 23.6         4        140.0          ?   2905         14.3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8 32.4         4        107.0         72   2290         17.0         8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9 27.2         4        135.0         84   2490         15.7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0 26.6         4        151.0         84   2635         16.4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1 25.8         4        156.0         92   2620         14.4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2 23.5         6        173.0        110   2725         12.6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3 30.0         4        135.0         84   2385         12.9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4 39.1         4         79.0         58   1755         16.9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5 39.0         4         86.0         64   1875         16.4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6 35.1         4         81.0         60   1760         16.1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7 32.3         4         97.0         67   2065         17.8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8 37.0         4         85.0         65   1975         19.4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9 37.7         4         89.0         62   2050         17.3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0 34.1         4         91.0         68   1985         16.0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1 34.7         4        105.0         63   2215         14.9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2 34.4         4         98.0         65   2045         16.2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3 29.9         4         98.0         65   2380         20.7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4 33.0         4        105.0         74   2190         14.2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5 34.5         4        100.0          ?   2320         15.8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6 33.7         4        107.0         75   2210         14.4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7 32.4         4        108.0         75   2350         16.8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8 32.9         4        119.0        100   2615         14.8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9 31.6         4        120.0         74   2635         18.3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0 28.1         4        141.0         80   3230         20.4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1 30.7         6        145.0         76   3160         19.6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2 25.4         6        168.0        116   2900         12.6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3 24.2         6        146.0        120   2930         13.8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4 22.4         6        231.0        110   3415         15.8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365 26.6         8        350.0        105   3725         19.0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6 20.2         6        200.0         88   3060         17.1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7 17.6         6        225.0         85   3465         16.6         8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8 28.0         4        112.0         88   2605         19.6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9 27.0         4        112.0         88   2640         18.6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0 34.0         4        112.0         88   2395         18.0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1 31.0         4        112.0         85   2575         16.2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2 29.0         4        135.0         84   2525         16.0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3 27.0         4        151.0         90   2735         18.0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4 24.0         4        140.0         92   2865         16.4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5 23.0         4        151.0          ?   3035         20.5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6 36.0         4        105.0         74   1980         15.3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7 37.0         4         91.0         68   2025         18.2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8 31.0         4         91.0         68   1970         17.6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9 38.0         4        105.0         63   2125         14.7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0 36.0         4         98.0         70   2125         17.3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1 36.0         4        120.0         88   2160         14.5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2 36.0         4        107.0         75   2205         14.5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3 34.0         4        108.0         70   2245         16.9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4 38.0         4         91.0         67   1965         15.0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5 32.0         4         91.0         67   1965         15.7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6 38.0         4         91.0         67   1995         16.2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7 25.0         6        181.0        110   2945         16.4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8 38.0         6        262.0         85   3015         17.0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9 26.0         4        156.0         92   2585         14.5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0 22.0         6        232.0        112   2835         14.7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1 32.0         4        144.0         96   2665         13.9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2 36.0         4        135.0         84   2370         13.0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3 27.0         4        151.0         90   2950         17.3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4 27.0         4        140.0         86   2790         15.6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5 44.0         4         97.0         52   2130         24.6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6 32.0         4        135.0         84   2295         11.6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7 28.0         4        120.0         79   2625         18.6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8 31.0         4        119.0         82   2720         19.4         8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  origin                             car_nam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        1            chevrolet chevelle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        1                    buick skylark 32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        1                   plymouth satelli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        1                        amc rebel ss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        1                          ford torin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        1                     ford galaxie 5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        1                     chevrolet impa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        1                    plymouth fury i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        1                     pontiac catali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       1                   amc ambassador dp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       1                  dodge challenger s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       1                   plymouth 'cuda 34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       1                chevrolet monte carl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       1              buick estate wagon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       3                toyota corona mark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       1                      plymouth dust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17       1                           amc horn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       1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       3                         datsun pl5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       2         volkswagen 1131 deluxe seda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       2                          peugeot 5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       2                          audi 100 l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       2                             saab 99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       2                             bmw 200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       1                          amc gremli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       1                            ford f25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       1                            chevy c2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       1                           dodge d2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       1                             hi 1200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       3                         datsun pl5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       1                  chevrolet vega 23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       3                        toyota coro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       1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       1                          amc gremli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       1            plymouth satellite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       1            chevrolet chevelle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       1                      ford torino 5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       1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       1                     chevrolet impa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0       1            pontiac catalina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1       1                     ford galaxie 5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2       1                    plymouth fury i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3       1                    dodge monaco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4       1             ford country squire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5       1                  pontiac safari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6       1           amc hornet sportabout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7       1                  chevrolet vega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8       1                     pontiac firebi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9       1                         ford mustang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0       1                   mercury capri 20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1       2                            opel 19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2       2                          peugeot 3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3       2                            fiat 124b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4       3                  toyota corolla 12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5       3                          datsun 12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6       2                 volkswagen model 11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7       1                     plymouth crick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8       3                toyota corona hardtop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9       1                   dodge colt hardtop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0       2                    volkswagen type 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1       1                       chevrolet veg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2       1                  ford pinto runabou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3       1                     chevrolet impa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4       1                     pontiac catali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5       1                    plymouth fury i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6       1                     ford galaxie 5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7       1                   amc ambassador ss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68       1                      mercury marqui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9       1                 buick lesabre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0       1           oldsmobile delta 88 roya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1       1               chrysler newport roya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2       3                      mazda rx2 coup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3       1                     amc matador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4       1     chevrolet chevelle concours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5       1                ford gran torino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6       1       plymouth satellite custom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7       2                      volvo 145e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8       2                  volkswagen 411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9       2                     peugeot 504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0       2                      renault 12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1       1                      ford pinto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2       3                      datsun 510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3       3          toyouta corona mark ii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4       1                      dodge colt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5       3             toyota corolla 1600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6       1                    buick century 35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7       1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8       1                     chevrolet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9       1                     ford gran torin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0       1                 dodge corone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1       1             mercury marquis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2       1            chevrolet caprice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3       1                             ford lt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4       1             plymouth fury gran seda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5       1         chrysler new yorker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6       1             buick electra 225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7       1              amc ambassador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8       1                     plymouth valia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9       1                chevrolet nova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0      1                           amc horn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1      1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2      1                      plymouth dust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3      2              volkswagen super beet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4      1                     chevrolet impa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5      1                         ford count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6      1               plymouth custom suburb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7      1             oldsmobile vista cruis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8      1                          amc gremli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9      3                        toyota cari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0      1                       chevrolet veg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1      3                           datsun 6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2      3                            maxda rx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3      1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4      1                     mercury capri v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5      2                 fiat 124 sport coup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6      1              chevrolet monte carlo 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7      1                   pontiac grand pri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8      2                             fiat 12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119      2                           opel mant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0      2                           audi 100l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1      2                          volvo 144e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2      1                    dodge dar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3      2                            saab 99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4      3                       toyota mark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5      1                     oldsmobile omeg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6      1                      plymouth dust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7      1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8      1                           amc horn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9      1                       chevrolet nov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0      3                          datsun b2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1      1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2      3                  toyota corolla 12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3      1                       chevrolet veg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4      1    chevrolet chevelle malibu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5      1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6      1           plymouth satellite sebring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7      1                     ford gran torin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8      1             buick century luxus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9      1            dodge coronet custom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0      1                ford gran torino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1      1                     amc matador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2      2                             audi fo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3      2                    volkswagen dash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4      2                           opel mant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5      3                        toyota coro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6      3                           datsun 7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7      1                           dodge col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8      2                             fiat 12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9      2                          fiat 124 t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0      3                          honda civ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1      3                               subar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2      2                            fiat x1.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3      1              plymouth valian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4      1                       chevrolet nov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5      1                      mercury monarch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6      1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7      1                     pontiac catali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8      1                    chevrolet bel ai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9      1                  plymouth grand fu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0      1                             ford lt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1      1                        buick centu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2      1            chevroelt chevelle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3      1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4      1                        plymouth fu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5      1                        buick skyhaw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6      1                  chevrolet monza 2+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7      1                      ford mustang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8      3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9      1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170      1                          amc gremli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1      1                        pontiac astr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2      3                        toyota coro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3      2                    volkswagen dash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4      3                           datsun 7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5      1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6      2                    volkswagen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7      1                            amc pac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8      2                           audi 100l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9      2                          peugeot 5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0      2                          volvo 244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1      2                            saab 99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2      3                     honda civic cvc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3      2                             fiat 13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4      2                            opel 19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5      1                             capri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6      1                           dodge col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7      2                         renault 12t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8      1    chevrolet chevelle malibu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9      1               dodge coronet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0      1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1      1                     ford gran torin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2      1                     plymouth valia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3      1                       chevrolet nov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4      1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5      1                           amc horn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6      1                   chevrolet chevet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7      1                      chevrolet wood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8      2                            vw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9      3                          honda civ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0      1                       dodge aspen s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1      1                    ford granada ghi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2      1                   pontiac ventura sj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3      1                        amc pacer d/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4      2                    volkswagen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5      3                         datsun b-2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6      3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7      1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8      2                            volvo 24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9      1           plymouth volare premier v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0      2                          peugeot 5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1      3                       toyota mark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2      2                   mercedes-benz 280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3      1                     cadillac sevil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4      1                            chevy c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5      1                            ford f10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6      1                           dodge d1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7      3                    honda accord cvc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8      1              buick opel isuzu delu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9      2                        renault 5 gt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0      1                    plymouth arrow g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221      3                datsun f-10 hatch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2      1            chevrolet caprice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3      1           oldsmobile cutlass suprem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4      1                dodge monaco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5      1              mercury cougar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6      1                   chevrolet concour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7      1                        buick skylar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8      1               plymouth volare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9      1                         ford granad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0      1                pontiac grand prix lj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1      1         chevrolet monte carlo landa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2      1                     chrysler cordob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3      1                     ford thunderbi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4      2             volkswagen rabbi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5      1                pontiac sunbird coup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6      3              toyota corolla lift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7      1                  ford mustang ii 2+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8      1                   chevrolet chevet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9      1                       dodge colt m/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0      3                            subaru 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1      2                    volkswagen dash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2      3                           datsun 8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3      2                             bmw 320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4      3                           mazda rx-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5      2      volkswagen rabbit custom dies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6      1                          ford fiest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7      3                     mazda glc delu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8      3                       datsun b210 g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9      3                     honda civic cvc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0      1    oldsmobile cutlass salon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1      1                       dodge diploma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2      1                 mercury monarch ghi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3      1                   pontiac phoenix lj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4      1                     chevrolet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5      1                 ford fairmont (auto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6      1                  ford fairmont (man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7      1                      plymouth volar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8      1                          amc conco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9      1                buick century specia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0      1                       mercury zephy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1      1                          dodge aspe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2      1                      amc concord d/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3      1         chevrolet monte carlo landa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4      1      buick regal sport coupe (turbo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5      1                          ford futur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6      1                      dodge magnum 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7      1                   chevrolet chevet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8      3                        toyota coro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9      3                           datsun 5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0      1                           dodge omn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1      3            toyota celica gt lift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272      1                     plymouth sappor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3      1               oldsmobile starfire s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4      3                        datsun 200-s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5      2                            audi 50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6      2                          volvo 264g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7      2                           saab 99g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8      2                        peugeot 604s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9      2                  volkswagen scirocc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0      3                      honda accord l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1      1                    pontiac lemans v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2      1                     mercury zephyr 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3      1                      ford fairmont 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4      1                     amc concord dl 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5      1                        dodge aspen 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6      1            chevrolet caprice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7      1                      ford ltd landa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8      1                mercury grand marqui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9      1                      dodge st. regi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0      1              buick estate wagon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1      1             ford country squire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2      1        chevrolet malibu classic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3      1 chrysler lebaron town @ country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4      2                     vw rabbi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5      3                     maxda glc delu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6      1          dodge colt hatchback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7      1                        amc spirit 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8      2                   mercedes benz 300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9      1                    cadillac eldorad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0      2                          peugeot 5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1      1    oldsmobile cutlass salon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2      1                     plymouth horiz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3      1                 plymouth horizon tc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4      3                           datsun 2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5      2                   fiat strada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6      1                buick skylark limite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7      1                   chevrolet cit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8      1            oldsmobile omega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9      1                      pontiac phoeni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0      2                            vw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1      3                toyota corolla terc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2      1                   chevrolet chevet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3      3                           datsun 3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4      1                   chevrolet cit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5      1                        ford fairmo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6      1                          amc conco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7      1                          dodge aspe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8      2                            audi 40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9      3               toyota corona lift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0      3                            mazda 62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1      3                 datsun 510 hatch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2      3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323      3                            mazda gl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4      1                           dodge col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5      3                           datsun 2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6      2                 vw rabbit c (diesel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7      2                   vw dasher (diesel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8      2                  audi 5000s (diesel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9      2                   mercedes-benz 240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0      3                  honda civic 1500 g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1      2                 renault lecar delu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2      3                            subaru 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3      2                     vokswagen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4      3                        datsun 280-z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5      3                        mazda rx-7 g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6      2                    triumph tr7 coup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7      1                   ford mustang cobr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8      3                         honda acco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9      1                     plymouth relia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0      1                        buick skylar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1      1               dodge aries wagon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2      1                   chevrolet cit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3      1                     plymouth relia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4      3                       toyota starl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5      1                       plymouth champ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6      3                     honda civic 13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7      3                               subar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8      3                       datsun 210 mpg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9      3                        toyota terc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0      3                          mazda glc 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1      1                   plymouth horizon 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2      1                       ford escort 4w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3      1                       ford escort 2h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4      2                     volkswagen jett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5      2                          renault 18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6      3                        honda prelud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7      3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8      3                         datsun 200s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9      3                            mazda 62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0      2            peugeot 505s turbo dies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1      2                         volvo dies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2      3                      toyota cressid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3      3                    datsun 810 maxim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4      1                        buick centu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5      1                oldsmobile cutlass l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6      1                      ford granada g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7      1               chrysler lebaron sal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8      1                   chevrolet cavali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9      1             chevrolet cavalier wag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0      1            chevrolet cavalier 2-do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1      1           pontiac j2000 se hatch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2      1                       dodge aries s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3      1                      pontiac phoeni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374      1                 ford fairmont futur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5      1                       amc concord 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6      2                  volkswagen rabbit 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7      3                   mazda glc custom 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8      3                     mazda glc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9      1               plymouth horizon mis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0      1                       mercury lynx 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1      3                     nissan stanza 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2      3                         honda acco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3      3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4      3                          honda civ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5      3                   honda civic (auto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6      3                        datsun 310 g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7      1                buick century limite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8      1    oldsmobile cutlass ciera (diesel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9      1           chrysler lebaron medall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0      1                       ford granada 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1      3                     toyota celica g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2      1                    dodge charger 2.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3      1                     chevrolet camar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4      1                      ford mustang g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5      2                            vw pickup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6      1                        dodge rampag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7      1                          ford rang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8      1                           chevy s-10</w:t>
      </w:r>
    </w:p>
    <w:p w:rsidR="000351AA" w:rsidRPr="00944BA0" w:rsidRDefault="000351AA">
      <w:pPr>
        <w:pStyle w:val="SourceCode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summary</w:t>
      </w:r>
      <w:r w:rsidRPr="00944BA0">
        <w:rPr>
          <w:rStyle w:val="NormalTok"/>
          <w:rFonts w:ascii="Times New Roman" w:hAnsi="Times New Roman" w:cs="Times New Roman"/>
        </w:rPr>
        <w:t>(df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 xml:space="preserve">##       mpg          cylinders      displacement     horsepower        weight  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Min.   : 9.00   Min.   :3.000   Min.   : 68.0   Min.   : 46.0   Min.   :1613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1st Qu.:17.50   1st Qu.:4.000   1st Qu.:104.2   1st Qu.: 75.0   1st Qu.:2224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Median :23.00   Median :4.000   Median :148.5   Median : 92.0   Median :2804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Mean   :23.51   Mean   :5.455   Mean   :193.4   Mean   :103.6   Mean   :2970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3rd Qu.:29.00   3rd Qu.:8.000   3rd Qu.:262.0   3rd Qu.:125.0   3rd Qu.:3608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Max.   :46.60   Max.   :8.000   Max.   :455.0   Max.   :230.0   Max.   :5140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 acceleration     model_year        origin        car_name      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Min.   : 8.00   Min.   :70.00   Min.   :1.000   Length:398      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1st Qu.:13.82   1st Qu.:73.00   1st Qu.:1.000   Class :character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Median :15.50   Median :76.00   Median :1.000   Mode  :character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Mean   :15.57   Mean   :76.01   Mean   :1.573                   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 xml:space="preserve">##  3rd Qu.:17.18   3rd Qu.:79.00   3rd Qu.:2.000                    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Max.   :24.80   Max.   :82.00   Max.   :3.000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str</w:t>
      </w:r>
      <w:r w:rsidRPr="00944BA0">
        <w:rPr>
          <w:rStyle w:val="NormalTok"/>
          <w:rFonts w:ascii="Times New Roman" w:hAnsi="Times New Roman" w:cs="Times New Roman"/>
        </w:rPr>
        <w:t>(df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spc_tbl_ [398 × 9] (S3: spec_tbl_df/tbl_df/tbl/data.frame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mpg         : num [1:398] 18 15 18 16 17 15 14 14 14 15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cylinders   : num [1:398] 8 8 8 8 8 8 8 8 8 8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displacement: num [1:398] 307 350 318 304 302 429 454 440 455 390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horsepower  : int [1:398] 130 165 150 150 140 198 220 215 225 190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 $ weight      : num [1:398] 3504 3693 3436 3433 3449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acceleration: num [1:398] 12 11.5 11 12 10.5 10 9 8.5 10 8.5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model_year  : num [1:398] 70 70 70 70 70 70 70 70 70 70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origin      : num [1:398] 1 1 1 1 1 1 1 1 1 1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car_name    : chr [1:398] "chevrolet chevelle malibu" "buick skylark 320" "plymouth satellite" "amc rebel sst"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- attr(*, "spec")=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cols(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mpg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cylinders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displacement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horsepower = col_integer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weight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acceleration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model_year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origin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car_name = col_character(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- attr(*, "problems")=&lt;externalptr&gt;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1.Data Summariz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NormalTok"/>
          <w:rFonts w:ascii="Times New Roman" w:hAnsi="Times New Roman" w:cs="Times New Roman"/>
        </w:rPr>
        <w:t>sl</w:t>
      </w:r>
      <w:r w:rsidRPr="00944BA0">
        <w:rPr>
          <w:rStyle w:val="OtherTok"/>
          <w:rFonts w:ascii="Times New Roman" w:hAnsi="Times New Roman" w:cs="Times New Roman"/>
        </w:rPr>
        <w:t>=</w:t>
      </w:r>
      <w:r w:rsidRPr="00944BA0">
        <w:rPr>
          <w:rStyle w:val="NormalTok"/>
          <w:rFonts w:ascii="Times New Roman" w:hAnsi="Times New Roman" w:cs="Times New Roman"/>
        </w:rPr>
        <w:t>df</w:t>
      </w:r>
      <w:r w:rsidRPr="00944BA0">
        <w:rPr>
          <w:rStyle w:val="SpecialCharTok"/>
          <w:rFonts w:ascii="Times New Roman" w:hAnsi="Times New Roman" w:cs="Times New Roman"/>
        </w:rPr>
        <w:t>$</w:t>
      </w:r>
      <w:r w:rsidRPr="00944BA0">
        <w:rPr>
          <w:rStyle w:val="NormalTok"/>
          <w:rFonts w:ascii="Times New Roman" w:hAnsi="Times New Roman" w:cs="Times New Roman"/>
        </w:rPr>
        <w:t>mpg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CommentTok"/>
          <w:rFonts w:ascii="Times New Roman" w:hAnsi="Times New Roman" w:cs="Times New Roman"/>
        </w:rPr>
        <w:t>#Calculate mea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mean</w:t>
      </w:r>
      <w:r w:rsidRPr="00944BA0">
        <w:rPr>
          <w:rStyle w:val="NormalTok"/>
          <w:rFonts w:ascii="Times New Roman" w:hAnsi="Times New Roman" w:cs="Times New Roman"/>
        </w:rPr>
        <w:t>(sl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[1] 23.51457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Calculate media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median</w:t>
      </w:r>
      <w:r w:rsidRPr="00944BA0">
        <w:rPr>
          <w:rStyle w:val="NormalTok"/>
          <w:rFonts w:ascii="Times New Roman" w:hAnsi="Times New Roman" w:cs="Times New Roman"/>
        </w:rPr>
        <w:t>(sl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[1] 23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Calculate mod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mode</w:t>
      </w:r>
      <w:r w:rsidRPr="00944BA0">
        <w:rPr>
          <w:rStyle w:val="NormalTok"/>
          <w:rFonts w:ascii="Times New Roman" w:hAnsi="Times New Roman" w:cs="Times New Roman"/>
        </w:rPr>
        <w:t>(sl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[1] "numeric"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Standard Devi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sd</w:t>
      </w:r>
      <w:r w:rsidRPr="00944BA0">
        <w:rPr>
          <w:rStyle w:val="NormalTok"/>
          <w:rFonts w:ascii="Times New Roman" w:hAnsi="Times New Roman" w:cs="Times New Roman"/>
        </w:rPr>
        <w:t>(sl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[1] 7.815984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Calculate varianc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var</w:t>
      </w:r>
      <w:r w:rsidRPr="00944BA0">
        <w:rPr>
          <w:rStyle w:val="NormalTok"/>
          <w:rFonts w:ascii="Times New Roman" w:hAnsi="Times New Roman" w:cs="Times New Roman"/>
        </w:rPr>
        <w:t>(sl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[1] 61.08961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Calculate IQ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quantile</w:t>
      </w:r>
      <w:r w:rsidRPr="00944BA0">
        <w:rPr>
          <w:rStyle w:val="NormalTok"/>
          <w:rFonts w:ascii="Times New Roman" w:hAnsi="Times New Roman" w:cs="Times New Roman"/>
        </w:rPr>
        <w:t>(sl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 xml:space="preserve">##   0%  25%  50%  75% 100%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9.0 17.5 23.0 29.0 46.6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lastRenderedPageBreak/>
        <w:t>#2.Data visualiz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str</w:t>
      </w:r>
      <w:r w:rsidRPr="00944BA0">
        <w:rPr>
          <w:rStyle w:val="NormalTok"/>
          <w:rFonts w:ascii="Times New Roman" w:hAnsi="Times New Roman" w:cs="Times New Roman"/>
        </w:rPr>
        <w:t>(df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spc_tbl_ [398 × 9] (S3: spec_tbl_df/tbl_df/tbl/data.frame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mpg         : num [1:398] 18 15 18 16 17 15 14 14 14 15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cylinders   : num [1:398] 8 8 8 8 8 8 8 8 8 8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displacement: num [1:398] 307 350 318 304 302 429 454 440 455 390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horsepower  : int [1:398] 130 165 150 150 140 198 220 215 225 190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weight      : num [1:398] 3504 3693 3436 3433 3449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acceleration: num [1:398] 12 11.5 11 12 10.5 10 9 8.5 10 8.5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model_year  : num [1:398] 70 70 70 70 70 70 70 70 70 70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origin      : num [1:398] 1 1 1 1 1 1 1 1 1 1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$ car_name    : chr [1:398] "chevrolet chevelle malibu" "buick skylark 320" "plymouth satellite" "amc rebel sst" ...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- attr(*, "spec")=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cols(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mpg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cylinders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displacement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horsepower = col_integer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weight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acceleration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model_year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origin = col_double(),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  car_name = col_character(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.. 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- attr(*, "problems")=&lt;externalptr&gt;</w:t>
      </w:r>
    </w:p>
    <w:p w:rsidR="000351AA" w:rsidRPr="00944BA0" w:rsidRDefault="00CD27B2" w:rsidP="000351AA">
      <w:pPr>
        <w:pStyle w:val="SourceCode"/>
        <w:rPr>
          <w:rFonts w:ascii="Times New Roman" w:hAnsi="Times New Roman" w:cs="Times New Roman"/>
        </w:rPr>
      </w:pPr>
      <w:r w:rsidRPr="00944BA0">
        <w:rPr>
          <w:rStyle w:val="NormalTok"/>
          <w:rFonts w:ascii="Times New Roman" w:hAnsi="Times New Roman" w:cs="Times New Roman"/>
        </w:rPr>
        <w:t>cn</w:t>
      </w:r>
      <w:r w:rsidRPr="00944BA0">
        <w:rPr>
          <w:rStyle w:val="OtherTok"/>
          <w:rFonts w:ascii="Times New Roman" w:hAnsi="Times New Roman" w:cs="Times New Roman"/>
        </w:rPr>
        <w:t>=</w:t>
      </w:r>
      <w:r w:rsidRPr="00944BA0">
        <w:rPr>
          <w:rStyle w:val="FunctionTok"/>
          <w:rFonts w:ascii="Times New Roman" w:hAnsi="Times New Roman" w:cs="Times New Roman"/>
        </w:rPr>
        <w:t>select</w:t>
      </w:r>
      <w:r w:rsidRPr="00944BA0">
        <w:rPr>
          <w:rStyle w:val="NormalTok"/>
          <w:rFonts w:ascii="Times New Roman" w:hAnsi="Times New Roman" w:cs="Times New Roman"/>
        </w:rPr>
        <w:t>(df,</w:t>
      </w:r>
      <w:r w:rsidRPr="00944BA0">
        <w:rPr>
          <w:rStyle w:val="DecValTok"/>
          <w:rFonts w:ascii="Times New Roman" w:hAnsi="Times New Roman" w:cs="Times New Roman"/>
        </w:rPr>
        <w:t>9</w:t>
      </w:r>
      <w:r w:rsidRPr="00944BA0">
        <w:rPr>
          <w:rStyle w:val="NormalTok"/>
          <w:rFonts w:ascii="Times New Roman" w:hAnsi="Times New Roman" w:cs="Times New Roman"/>
        </w:rPr>
        <w:t>)</w:t>
      </w:r>
      <w:r w:rsidRPr="00944BA0">
        <w:rPr>
          <w:rFonts w:ascii="Times New Roman" w:hAnsi="Times New Roman" w:cs="Times New Roman"/>
        </w:rPr>
        <w:br/>
      </w:r>
      <w:r w:rsidR="000351AA" w:rsidRPr="00944BA0">
        <w:rPr>
          <w:rStyle w:val="FunctionTok"/>
          <w:rFonts w:ascii="Times New Roman" w:hAnsi="Times New Roman" w:cs="Times New Roman"/>
        </w:rPr>
        <w:t>print</w:t>
      </w:r>
      <w:r w:rsidR="000351AA" w:rsidRPr="00944BA0">
        <w:rPr>
          <w:rStyle w:val="NormalTok"/>
          <w:rFonts w:ascii="Times New Roman" w:hAnsi="Times New Roman" w:cs="Times New Roman"/>
        </w:rPr>
        <w:t>(cn)</w:t>
      </w:r>
    </w:p>
    <w:p w:rsidR="000351AA" w:rsidRPr="00944BA0" w:rsidRDefault="000351AA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>##                                 car_nam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              chevrolet chevelle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                      buick skylark 32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                     plymouth satelli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                          amc rebel ss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                            ford torin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                       ford galaxie 5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                       chevrolet impa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                      plymouth fury i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                       pontiac catali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                    amc ambassador dp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                   dodge challenger s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                    plymouth 'cuda 34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                 chevrolet monte carl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               buick estate wagon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                 toyota corona mark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                       plymouth dust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                            amc horn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 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                          datsun pl5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20          volkswagen 1131 deluxe seda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                           peugeot 5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                           audi 100 l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                              saab 99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                              bmw 200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                           amc gremli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                             ford f25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                             chevy c2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                            dodge d2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                              hi 1200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                          datsun pl5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                   chevrolet vega 23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                         toyota coro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 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                           amc gremli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             plymouth satellite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             chevrolet chevelle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                       ford torino 5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 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9                      chevrolet impa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0             pontiac catalina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1                      ford galaxie 5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2                     plymouth fury i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3                     dodge monaco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4              ford country squire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5                   pontiac safari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6            amc hornet sportabout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7                   chevrolet vega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8                      pontiac firebi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49                          ford mustang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0                    mercury capri 20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1                             opel 19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2                           peugeot 3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3                             fiat 124b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4                   toyota corolla 12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5                           datsun 12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6                  volkswagen model 11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7                      plymouth crick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8                 toyota corona hardtop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59                    dodge colt hardtop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0                     volkswagen type 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1                        chevrolet veg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2                   ford pinto runabou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3                      chevrolet impa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4                      pontiac catali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5                     plymouth fury i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6                      ford galaxie 5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7                    amc ambassador ss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8                       mercury marqui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69                  buick lesabre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0            oldsmobile delta 88 roya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71                chrysler newport roya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2                       mazda rx2 coup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3                      amc matador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4      chevrolet chevelle concours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5                 ford gran torino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6        plymouth satellite custom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7                       volvo 145e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8                   volkswagen 411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79                      peugeot 504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0                       renault 12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1                       ford pinto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2                       datsun 510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3           toyouta corona mark ii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4                       dodge colt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5              toyota corolla 1600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6                     buick century 35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7 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8                      chevrolet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89                      ford gran torin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0                  dodge corone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1              mercury marquis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2             chevrolet caprice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3                              ford lt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4              plymouth fury gran seda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5          chrysler new yorker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6              buick electra 225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7               amc ambassador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8                      plymouth valia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99                 chevrolet nova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0                           amc horn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1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2                      plymouth dust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3              volkswagen super beet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4                     chevrolet impa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5                         ford count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6               plymouth custom suburb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7             oldsmobile vista cruis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8                          amc gremli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09                        toyota cari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0                       chevrolet veg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1                           datsun 6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2                            maxda rx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3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4                     mercury capri v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5                 fiat 124 sport coup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6              chevrolet monte carlo 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7                   pontiac grand pri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8                             fiat 12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19                           opel mant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0                           audi 100l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1                          volvo 144e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122                    dodge dar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3                            saab 99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4                       toyota mark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5                     oldsmobile omeg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6                      plymouth dust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7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8                           amc horn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29                       chevrolet nov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0                          datsun b2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1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2                  toyota corolla 12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3                       chevrolet veg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4    chevrolet chevelle malibu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5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6           plymouth satellite sebring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7                     ford gran torin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8             buick century luxus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39            dodge coronet custom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0                ford gran torino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1                     amc matador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2                             audi fo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3                    volkswagen dash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4                           opel mant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5                        toyota coro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6                           datsun 7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7                           dodge col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8                             fiat 12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49                          fiat 124 t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0                          honda civ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1                               subar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2                            fiat x1.9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3              plymouth valian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4                       chevrolet nov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5                      mercury monarch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6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7                     pontiac catali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8                    chevrolet bel ai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59                  plymouth grand fu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0                             ford lt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1                        buick centu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2            chevroelt chevelle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3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4                        plymouth fu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5                        buick skyhaw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6                  chevrolet monza 2+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7                      ford mustang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8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69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0                          amc gremli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1                        pontiac astr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2                        toyota coro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173                    volkswagen dash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4                           datsun 7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5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6                    volkswagen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7                            amc pac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8                           audi 100l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79                          peugeot 5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0                          volvo 244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1                            saab 99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2                     honda civic cvc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3                             fiat 131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4                            opel 19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5                             capri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6                           dodge col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7                         renault 12t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8    chevrolet chevelle malibu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89               dodge coronet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0                          amc matad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1                     ford gran torin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2                     plymouth valia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3                       chevrolet nov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4                        ford maveri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5                           amc horn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6                   chevrolet chevet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7                      chevrolet wood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8                            vw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199                          honda civ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0                       dodge aspen s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1                    ford granada ghi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2                   pontiac ventura sj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3                        amc pacer d/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4                    volkswagen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5                         datsun b-2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6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7                           ford pint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8                            volvo 245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09           plymouth volare premier v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0                          peugeot 5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1                       toyota mark i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2                   mercedes-benz 280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3                     cadillac sevil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4                            chevy c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5                            ford f108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6                           dodge d1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7                    honda accord cvc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8              buick opel isuzu delu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19                        renault 5 gt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0                    plymouth arrow g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1                datsun f-10 hatch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2            chevrolet caprice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3           oldsmobile cutlass suprem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224                dodge monaco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5              mercury cougar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6                   chevrolet concour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7                        buick skylar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8               plymouth volare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29                         ford granad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0                pontiac grand prix lj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1         chevrolet monte carlo landa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2                     chrysler cordob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3                     ford thunderbi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4             volkswagen rabbi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5                pontiac sunbird coup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6              toyota corolla lift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7                  ford mustang ii 2+2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8                   chevrolet chevet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39                       dodge colt m/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0                            subaru 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1                    volkswagen dash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2                           datsun 8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3                             bmw 320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4                           mazda rx-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5      volkswagen rabbit custom dies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6                          ford fiest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7                     mazda glc delu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8                       datsun b210 g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49                     honda civic cvc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0    oldsmobile cutlass salon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1                       dodge diploma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2                 mercury monarch ghi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3                   pontiac phoenix lj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4                     chevrolet malib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5                 ford fairmont (auto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6                  ford fairmont (man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7                      plymouth volar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8                          amc conco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59                buick century specia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0                       mercury zephy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1                          dodge aspe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2                      amc concord d/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3         chevrolet monte carlo landa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4      buick regal sport coupe (turbo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5                          ford futur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6                      dodge magnum 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7                   chevrolet chevet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8                        toyota coron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69                           datsun 5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0                           dodge omn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1            toyota celica gt lift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2                     plymouth sappor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3               oldsmobile starfire s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4                        datsun 200-s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275                            audi 50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6                          volvo 264g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7                           saab 99gl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8                        peugeot 604s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79                  volkswagen scirocc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0                      honda accord l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1                    pontiac lemans v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2                     mercury zephyr 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3                      ford fairmont 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4                     amc concord dl 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5                        dodge aspen 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6            chevrolet caprice class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7                      ford ltd landa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8                mercury grand marqui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89                      dodge st. regi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0              buick estate wagon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1             ford country squire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2        chevrolet malibu classic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3 chrysler lebaron town @ country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4                     vw rabbit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5                     maxda glc delu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6          dodge colt hatchback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7                        amc spirit 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8                   mercedes benz 300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299                    cadillac eldorado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0                          peugeot 50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1    oldsmobile cutlass salon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2                     plymouth horiz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3                 plymouth horizon tc3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4                           datsun 2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5                   fiat strada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6                buick skylark limite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7                   chevrolet cit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8            oldsmobile omega brougha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09                      pontiac phoeni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0                            vw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1                toyota corolla terc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2                   chevrolet chevett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3                           datsun 3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4                   chevrolet cit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5                        ford fairmo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6                          amc conco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7                          dodge aspe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8                            audi 40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19               toyota corona lift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0                            mazda 62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1                 datsun 510 hatch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2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3                            mazda gl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4                           dodge col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5                           datsun 21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326                 vw rabbit c (diesel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7                   vw dasher (diesel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8                  audi 5000s (diesel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29                   mercedes-benz 240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0                  honda civic 1500 g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1                 renault lecar delu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2                            subaru 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3                     vokswagen rabbi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4                        datsun 280-z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5                        mazda rx-7 g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6                    triumph tr7 coup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7                   ford mustang cobr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8                         honda acco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39                     plymouth relia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0                        buick skylar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1               dodge aries wagon (sw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2                   chevrolet citati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3                     plymouth relian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4                       toyota starlet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5                       plymouth champ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6                     honda civic 1300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7                               subaru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8                       datsun 210 mpg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49                        toyota terc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0                          mazda glc 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1                   plymouth horizon 4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2                       ford escort 4w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3                       ford escort 2h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4                     volkswagen jett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5                          renault 18i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6                        honda prelud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7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8                         datsun 200s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59                            mazda 626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0            peugeot 505s turbo dies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1                         volvo diese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2                      toyota cressid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3                    datsun 810 maxim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4                        buick century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5                oldsmobile cutlass l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6                      ford granada g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7               chrysler lebaron sal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8                   chevrolet cavali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69             chevrolet cavalier wagon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0            chevrolet cavalier 2-doo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1           pontiac j2000 se hatchback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2                       dodge aries s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3                      pontiac phoenix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4                 ford fairmont futur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5                       amc concord d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6                  volkswagen rabbit 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lastRenderedPageBreak/>
        <w:t>## 377                   mazda glc custom 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8                     mazda glc custom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79               plymouth horizon miser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0                       mercury lynx l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1                     nissan stanza xe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2                         honda accord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3                       toyota corolla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4                          honda civic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385                   honda civic (auto)</w:t>
      </w:r>
    </w:p>
    <w:p w:rsidR="00F25803" w:rsidRPr="00944BA0" w:rsidRDefault="00F25803">
      <w:pPr>
        <w:pStyle w:val="SourceCode"/>
        <w:rPr>
          <w:rStyle w:val="CommentTok"/>
          <w:rFonts w:ascii="Times New Roman" w:hAnsi="Times New Roman" w:cs="Times New Roman"/>
          <w:i w:val="0"/>
          <w:color w:val="auto"/>
          <w:sz w:val="24"/>
          <w:shd w:val="clear" w:color="auto" w:fill="auto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Histogram (Numeric data)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summary</w:t>
      </w:r>
      <w:r w:rsidRPr="00944BA0">
        <w:rPr>
          <w:rStyle w:val="NormalTok"/>
          <w:rFonts w:ascii="Times New Roman" w:hAnsi="Times New Roman" w:cs="Times New Roman"/>
        </w:rPr>
        <w:t>(df</w:t>
      </w:r>
      <w:r w:rsidRPr="00944BA0">
        <w:rPr>
          <w:rStyle w:val="SpecialCharTok"/>
          <w:rFonts w:ascii="Times New Roman" w:hAnsi="Times New Roman" w:cs="Times New Roman"/>
        </w:rPr>
        <w:t>$</w:t>
      </w:r>
      <w:r w:rsidRPr="00944BA0">
        <w:rPr>
          <w:rStyle w:val="NormalTok"/>
          <w:rFonts w:ascii="Times New Roman" w:hAnsi="Times New Roman" w:cs="Times New Roman"/>
        </w:rPr>
        <w:t>mpg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 9.00   17.50   23.00   23.51   29.00   46.60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histogram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mpg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pg-datase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53BF" w:rsidRPr="00944BA0" w:rsidRDefault="00CA53BF" w:rsidP="00CA53BF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CA53BF" w:rsidRPr="00944BA0" w:rsidRDefault="00CA53BF" w:rsidP="00D373D7">
      <w:pPr>
        <w:pStyle w:val="BodyTex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44B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s mpg plotted in histogram the mean is high than median so it right skewed </w:t>
      </w:r>
    </w:p>
    <w:p w:rsidR="00D373D7" w:rsidRPr="00944BA0" w:rsidRDefault="00D373D7" w:rsidP="00D373D7">
      <w:pPr>
        <w:pStyle w:val="BodyTex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44B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*The MGP falls on </w:t>
      </w:r>
      <w:r w:rsidRPr="00944BA0">
        <w:rPr>
          <w:rStyle w:val="Strong"/>
          <w:rFonts w:ascii="Times New Roman" w:hAnsi="Times New Roman" w:cs="Times New Roman"/>
          <w:b w:val="0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>Poisson distribution and maximum number of MPG is in between 10 and 30</w:t>
      </w:r>
    </w:p>
    <w:p w:rsidR="00D373D7" w:rsidRPr="00944BA0" w:rsidRDefault="00D373D7" w:rsidP="00D373D7">
      <w:pPr>
        <w:pStyle w:val="BodyText"/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F25803" w:rsidRPr="00944BA0" w:rsidRDefault="00F25803" w:rsidP="00CA53BF">
      <w:pPr>
        <w:pStyle w:val="BodyText"/>
        <w:rPr>
          <w:rFonts w:ascii="Times New Roman" w:hAnsi="Times New Roman" w:cs="Times New Roman"/>
        </w:rPr>
      </w:pPr>
    </w:p>
    <w:p w:rsidR="00CA53BF" w:rsidRPr="00944BA0" w:rsidRDefault="00CA53BF" w:rsidP="00CA53BF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summary</w:t>
      </w:r>
      <w:r w:rsidRPr="00944BA0">
        <w:rPr>
          <w:rStyle w:val="NormalTok"/>
          <w:rFonts w:ascii="Times New Roman" w:hAnsi="Times New Roman" w:cs="Times New Roman"/>
        </w:rPr>
        <w:t>(df</w:t>
      </w:r>
      <w:r w:rsidRPr="00944BA0">
        <w:rPr>
          <w:rStyle w:val="SpecialCharTok"/>
          <w:rFonts w:ascii="Times New Roman" w:hAnsi="Times New Roman" w:cs="Times New Roman"/>
        </w:rPr>
        <w:t>$</w:t>
      </w:r>
      <w:r w:rsidRPr="00944BA0">
        <w:rPr>
          <w:rStyle w:val="NormalTok"/>
          <w:rFonts w:ascii="Times New Roman" w:hAnsi="Times New Roman" w:cs="Times New Roman"/>
        </w:rPr>
        <w:t>displacement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 68.0   104.2   148.5   193.4   262.0   455.0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histogram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displacement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pg-datase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1100DC" w:rsidRPr="00944BA0" w:rsidRDefault="001100DC" w:rsidP="00D373D7">
      <w:pPr>
        <w:pStyle w:val="BodyTex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 xml:space="preserve">As displacement plotted in histogram the mean is high than median so it right skewed </w:t>
      </w:r>
    </w:p>
    <w:p w:rsidR="00D373D7" w:rsidRPr="00944BA0" w:rsidRDefault="00D373D7" w:rsidP="00D373D7">
      <w:pPr>
        <w:pStyle w:val="BodyTex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 </w:t>
      </w:r>
      <w:r w:rsidRPr="00944BA0">
        <w:rPr>
          <w:rStyle w:val="Strong"/>
          <w:rFonts w:ascii="Times New Roman" w:hAnsi="Times New Roman" w:cs="Times New Roman"/>
          <w:b w:val="0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>maximum number of</w:t>
      </w:r>
      <w:r w:rsidRPr="00944BA0">
        <w:rPr>
          <w:rStyle w:val="Strong"/>
          <w:rFonts w:ascii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944BA0">
        <w:rPr>
          <w:rFonts w:ascii="Times New Roman" w:hAnsi="Times New Roman" w:cs="Times New Roman"/>
          <w:sz w:val="28"/>
          <w:szCs w:val="28"/>
        </w:rPr>
        <w:t>displacement</w:t>
      </w:r>
      <w:r w:rsidRPr="00944BA0">
        <w:rPr>
          <w:rStyle w:val="Strong"/>
          <w:rFonts w:ascii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944BA0">
        <w:rPr>
          <w:rStyle w:val="Strong"/>
          <w:rFonts w:ascii="Times New Roman" w:hAnsi="Times New Roman" w:cs="Times New Roman"/>
          <w:b w:val="0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>is in between 100 and 150</w:t>
      </w:r>
    </w:p>
    <w:p w:rsidR="00343B41" w:rsidRPr="00944BA0" w:rsidRDefault="00343B41" w:rsidP="00343B41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1100DC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summary</w:t>
      </w:r>
      <w:r w:rsidRPr="00944BA0">
        <w:rPr>
          <w:rStyle w:val="NormalTok"/>
          <w:rFonts w:ascii="Times New Roman" w:hAnsi="Times New Roman" w:cs="Times New Roman"/>
        </w:rPr>
        <w:t>(df</w:t>
      </w:r>
      <w:r w:rsidRPr="00944BA0">
        <w:rPr>
          <w:rStyle w:val="SpecialCharTok"/>
          <w:rFonts w:ascii="Times New Roman" w:hAnsi="Times New Roman" w:cs="Times New Roman"/>
        </w:rPr>
        <w:t>$</w:t>
      </w:r>
      <w:r w:rsidRPr="00944BA0">
        <w:rPr>
          <w:rStyle w:val="NormalTok"/>
          <w:rFonts w:ascii="Times New Roman" w:hAnsi="Times New Roman" w:cs="Times New Roman"/>
        </w:rPr>
        <w:t>weight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 1613    2224    2804    2970    3608    5140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histogram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weight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pg-datase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1100DC" w:rsidRPr="00944BA0" w:rsidRDefault="001100DC" w:rsidP="00D373D7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 xml:space="preserve">As weight plotted in histogram the mean is high than median so it right skewed </w:t>
      </w:r>
    </w:p>
    <w:p w:rsidR="00D373D7" w:rsidRPr="00944BA0" w:rsidRDefault="00D373D7" w:rsidP="00D373D7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 Weight falls on </w:t>
      </w:r>
      <w:r w:rsidRPr="00944BA0">
        <w:rPr>
          <w:rStyle w:val="Strong"/>
          <w:rFonts w:ascii="Times New Roman" w:hAnsi="Times New Roman" w:cs="Times New Roman"/>
          <w:b w:val="0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Poisson distribution and maximum number of </w:t>
      </w:r>
      <w:r w:rsidRPr="00944BA0">
        <w:rPr>
          <w:rFonts w:ascii="Times New Roman" w:hAnsi="Times New Roman" w:cs="Times New Roman"/>
          <w:color w:val="000000" w:themeColor="text1"/>
          <w:sz w:val="28"/>
          <w:szCs w:val="28"/>
        </w:rPr>
        <w:t>Weight</w:t>
      </w:r>
      <w:r w:rsidRPr="00944BA0">
        <w:rPr>
          <w:rStyle w:val="Strong"/>
          <w:rFonts w:ascii="Times New Roman" w:hAnsi="Times New Roman" w:cs="Times New Roman"/>
          <w:b w:val="0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 is in between 2000 and 3000</w:t>
      </w:r>
    </w:p>
    <w:p w:rsidR="00343B41" w:rsidRPr="00944BA0" w:rsidRDefault="00343B41" w:rsidP="00343B41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1100DC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1100DC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summary</w:t>
      </w:r>
      <w:r w:rsidRPr="00944BA0">
        <w:rPr>
          <w:rStyle w:val="NormalTok"/>
          <w:rFonts w:ascii="Times New Roman" w:hAnsi="Times New Roman" w:cs="Times New Roman"/>
        </w:rPr>
        <w:t>(df</w:t>
      </w:r>
      <w:r w:rsidRPr="00944BA0">
        <w:rPr>
          <w:rStyle w:val="SpecialCharTok"/>
          <w:rFonts w:ascii="Times New Roman" w:hAnsi="Times New Roman" w:cs="Times New Roman"/>
        </w:rPr>
        <w:t>$</w:t>
      </w:r>
      <w:r w:rsidRPr="00944BA0">
        <w:rPr>
          <w:rStyle w:val="NormalTok"/>
          <w:rFonts w:ascii="Times New Roman" w:hAnsi="Times New Roman" w:cs="Times New Roman"/>
        </w:rPr>
        <w:t>horsepower)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VerbatimChar"/>
          <w:rFonts w:ascii="Times New Roman" w:hAnsi="Times New Roman" w:cs="Times New Roman"/>
        </w:rPr>
        <w:t>##    46.0    75.0    92.0   103.6   125.0   230.0</w:t>
      </w: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histogram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horsepower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pg-datase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D22" w:rsidRPr="00944BA0" w:rsidRDefault="00E37D22" w:rsidP="00E37D22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E37D22" w:rsidRPr="00944BA0" w:rsidRDefault="00E37D22" w:rsidP="00D373D7">
      <w:pPr>
        <w:pStyle w:val="BodyTex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 xml:space="preserve">As horsepower plotted in histogram the mean </w:t>
      </w:r>
      <w:r w:rsidR="00D373D7" w:rsidRPr="00944BA0">
        <w:rPr>
          <w:rFonts w:ascii="Times New Roman" w:hAnsi="Times New Roman" w:cs="Times New Roman"/>
          <w:sz w:val="28"/>
          <w:szCs w:val="28"/>
        </w:rPr>
        <w:t xml:space="preserve">is high than median so it right </w:t>
      </w:r>
      <w:r w:rsidRPr="00944BA0">
        <w:rPr>
          <w:rFonts w:ascii="Times New Roman" w:hAnsi="Times New Roman" w:cs="Times New Roman"/>
          <w:sz w:val="28"/>
          <w:szCs w:val="28"/>
        </w:rPr>
        <w:t xml:space="preserve">skewed </w:t>
      </w:r>
    </w:p>
    <w:p w:rsidR="00D373D7" w:rsidRPr="00944BA0" w:rsidRDefault="00D373D7" w:rsidP="00D373D7">
      <w:pPr>
        <w:pStyle w:val="BodyTex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 </w:t>
      </w:r>
      <w:r w:rsidRPr="00944BA0">
        <w:rPr>
          <w:rStyle w:val="Strong"/>
          <w:rFonts w:ascii="Times New Roman" w:hAnsi="Times New Roman" w:cs="Times New Roman"/>
          <w:b w:val="0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maximum number of </w:t>
      </w:r>
      <w:r w:rsidRPr="00944BA0">
        <w:rPr>
          <w:rFonts w:ascii="Times New Roman" w:hAnsi="Times New Roman" w:cs="Times New Roman"/>
          <w:sz w:val="28"/>
          <w:szCs w:val="28"/>
        </w:rPr>
        <w:t>horsepower</w:t>
      </w:r>
      <w:r w:rsidRPr="00944BA0">
        <w:rPr>
          <w:rStyle w:val="Strong"/>
          <w:rFonts w:ascii="Times New Roman" w:hAnsi="Times New Roman" w:cs="Times New Roman"/>
          <w:b w:val="0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 xml:space="preserve"> is in between 50 and 100</w:t>
      </w:r>
    </w:p>
    <w:p w:rsidR="00343B41" w:rsidRPr="00944BA0" w:rsidRDefault="00343B41" w:rsidP="00343B41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E37D22" w:rsidRPr="00944BA0" w:rsidRDefault="00E37D22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histogram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weight</w:t>
      </w:r>
      <w:r w:rsidRPr="00944BA0">
        <w:rPr>
          <w:rStyle w:val="SpecialCharTok"/>
          <w:rFonts w:ascii="Times New Roman" w:hAnsi="Times New Roman" w:cs="Times New Roman"/>
        </w:rPr>
        <w:t>|</w:t>
      </w:r>
      <w:r w:rsidRPr="00944BA0">
        <w:rPr>
          <w:rStyle w:val="NormalTok"/>
          <w:rFonts w:ascii="Times New Roman" w:hAnsi="Times New Roman" w:cs="Times New Roman"/>
        </w:rPr>
        <w:t>origin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pg-datase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996264" w:rsidRPr="00944BA0" w:rsidRDefault="00996264" w:rsidP="00D373D7">
      <w:pPr>
        <w:pStyle w:val="BodyTex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>The 2 origin has all most equal distribution of weight and other two</w:t>
      </w:r>
      <w:r w:rsidRPr="00944BA0">
        <w:rPr>
          <w:rFonts w:ascii="Times New Roman" w:hAnsi="Times New Roman" w:cs="Times New Roman"/>
          <w:sz w:val="28"/>
          <w:szCs w:val="28"/>
        </w:rPr>
        <w:t xml:space="preserve"> origin</w:t>
      </w:r>
      <w:r w:rsidRPr="00944BA0">
        <w:rPr>
          <w:rFonts w:ascii="Times New Roman" w:hAnsi="Times New Roman" w:cs="Times New Roman"/>
          <w:sz w:val="28"/>
          <w:szCs w:val="28"/>
        </w:rPr>
        <w:t xml:space="preserve"> has low weight car  </w:t>
      </w: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996264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996264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996264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996264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histogram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mpg</w:t>
      </w:r>
      <w:r w:rsidRPr="00944BA0">
        <w:rPr>
          <w:rStyle w:val="SpecialCharTok"/>
          <w:rFonts w:ascii="Times New Roman" w:hAnsi="Times New Roman" w:cs="Times New Roman"/>
        </w:rPr>
        <w:t>|</w:t>
      </w:r>
      <w:r w:rsidRPr="00944BA0">
        <w:rPr>
          <w:rStyle w:val="NormalTok"/>
          <w:rFonts w:ascii="Times New Roman" w:hAnsi="Times New Roman" w:cs="Times New Roman"/>
        </w:rPr>
        <w:t>origin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pg-datase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996264" w:rsidRPr="00944BA0" w:rsidRDefault="006E30FC" w:rsidP="00D373D7">
      <w:pPr>
        <w:pStyle w:val="BodyTex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 xml:space="preserve">The 1 and 3 origin has best MPG than 1 origin mpg </w:t>
      </w: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996264" w:rsidRPr="00944BA0" w:rsidRDefault="00996264" w:rsidP="00996264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996264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histogram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horsepower</w:t>
      </w:r>
      <w:r w:rsidRPr="00944BA0">
        <w:rPr>
          <w:rStyle w:val="SpecialCharTok"/>
          <w:rFonts w:ascii="Times New Roman" w:hAnsi="Times New Roman" w:cs="Times New Roman"/>
        </w:rPr>
        <w:t>|</w:t>
      </w:r>
      <w:r w:rsidRPr="00944BA0">
        <w:rPr>
          <w:rStyle w:val="NormalTok"/>
          <w:rFonts w:ascii="Times New Roman" w:hAnsi="Times New Roman" w:cs="Times New Roman"/>
        </w:rPr>
        <w:t>origin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)</w:t>
      </w:r>
    </w:p>
    <w:p w:rsidR="00C40D02" w:rsidRPr="00944BA0" w:rsidRDefault="00C40D02">
      <w:pPr>
        <w:pStyle w:val="FirstParagraph"/>
        <w:rPr>
          <w:rFonts w:ascii="Times New Roman" w:hAnsi="Times New Roman" w:cs="Times New Roman"/>
        </w:rPr>
      </w:pP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pg-datase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FC" w:rsidRPr="00944BA0" w:rsidRDefault="006E30FC" w:rsidP="006E30FC">
      <w:pPr>
        <w:pStyle w:val="FirstParagraph"/>
        <w:rPr>
          <w:rFonts w:ascii="Times New Roman" w:hAnsi="Times New Roman" w:cs="Times New Roman"/>
          <w:b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D373D7" w:rsidRPr="00944BA0" w:rsidRDefault="00D373D7" w:rsidP="00D373D7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</w:rPr>
        <w:t xml:space="preserve">Origin 1 and 3 has horsepower </w:t>
      </w:r>
      <w:r w:rsidR="002456CC" w:rsidRPr="00944BA0">
        <w:rPr>
          <w:rFonts w:ascii="Times New Roman" w:hAnsi="Times New Roman" w:cs="Times New Roman"/>
        </w:rPr>
        <w:t xml:space="preserve">range </w:t>
      </w:r>
      <w:r w:rsidRPr="00944BA0">
        <w:rPr>
          <w:rFonts w:ascii="Times New Roman" w:hAnsi="Times New Roman" w:cs="Times New Roman"/>
        </w:rPr>
        <w:t xml:space="preserve">between 10 to 150 </w:t>
      </w:r>
    </w:p>
    <w:p w:rsidR="002456CC" w:rsidRPr="00944BA0" w:rsidRDefault="00D373D7" w:rsidP="002456CC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</w:rPr>
        <w:t xml:space="preserve">Origin 2 has horsepower </w:t>
      </w:r>
      <w:r w:rsidR="002456CC" w:rsidRPr="00944BA0">
        <w:rPr>
          <w:rFonts w:ascii="Times New Roman" w:hAnsi="Times New Roman" w:cs="Times New Roman"/>
        </w:rPr>
        <w:t xml:space="preserve">range </w:t>
      </w:r>
      <w:r w:rsidR="002456CC" w:rsidRPr="00944BA0">
        <w:rPr>
          <w:rFonts w:ascii="Times New Roman" w:hAnsi="Times New Roman" w:cs="Times New Roman"/>
        </w:rPr>
        <w:t>between 10 to 250</w:t>
      </w: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D373D7" w:rsidRPr="00944BA0" w:rsidRDefault="00D373D7" w:rsidP="006E30FC">
      <w:pPr>
        <w:pStyle w:val="BodyText"/>
        <w:rPr>
          <w:rFonts w:ascii="Times New Roman" w:hAnsi="Times New Roman" w:cs="Times New Roman"/>
        </w:rPr>
      </w:pPr>
    </w:p>
    <w:p w:rsidR="002456CC" w:rsidRPr="00944BA0" w:rsidRDefault="002456C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CD27B2" w:rsidP="006E30FC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histogram</w:t>
      </w:r>
      <w:r w:rsidRPr="00944BA0">
        <w:rPr>
          <w:rStyle w:val="NormalTok"/>
          <w:rFonts w:ascii="Times New Roman" w:hAnsi="Times New Roman" w:cs="Times New Roman"/>
        </w:rPr>
        <w:t>(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displacement</w:t>
      </w:r>
      <w:r w:rsidRPr="00944BA0">
        <w:rPr>
          <w:rStyle w:val="SpecialCharTok"/>
          <w:rFonts w:ascii="Times New Roman" w:hAnsi="Times New Roman" w:cs="Times New Roman"/>
        </w:rPr>
        <w:t>|</w:t>
      </w:r>
      <w:r w:rsidRPr="00944BA0">
        <w:rPr>
          <w:rStyle w:val="NormalTok"/>
          <w:rFonts w:ascii="Times New Roman" w:hAnsi="Times New Roman" w:cs="Times New Roman"/>
        </w:rPr>
        <w:t>origin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pg-datase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2456CC" w:rsidP="006E30FC">
      <w:pPr>
        <w:pStyle w:val="BodyText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6E30FC" w:rsidRPr="00944BA0" w:rsidRDefault="002456CC" w:rsidP="002456CC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</w:rPr>
        <w:t xml:space="preserve">The displacement is similar to horsepower. </w:t>
      </w: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2456CC" w:rsidRPr="00944BA0" w:rsidRDefault="002456CC" w:rsidP="006E30FC">
      <w:pPr>
        <w:pStyle w:val="BodyText"/>
        <w:rPr>
          <w:rFonts w:ascii="Times New Roman" w:hAnsi="Times New Roman" w:cs="Times New Roman"/>
        </w:rPr>
      </w:pPr>
    </w:p>
    <w:p w:rsidR="002456CC" w:rsidRPr="00944BA0" w:rsidRDefault="002456CC" w:rsidP="006E30FC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>#scatterplots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xyplot</w:t>
      </w:r>
      <w:r w:rsidRPr="00944BA0">
        <w:rPr>
          <w:rStyle w:val="NormalTok"/>
          <w:rFonts w:ascii="Times New Roman" w:hAnsi="Times New Roman" w:cs="Times New Roman"/>
        </w:rPr>
        <w:t>(mpg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weight,</w:t>
      </w:r>
      <w:r w:rsidRPr="00944BA0">
        <w:rPr>
          <w:rStyle w:val="AttributeTok"/>
          <w:rFonts w:ascii="Times New Roman" w:hAnsi="Times New Roman" w:cs="Times New Roman"/>
        </w:rPr>
        <w:t>data =</w:t>
      </w:r>
      <w:r w:rsidRPr="00944BA0">
        <w:rPr>
          <w:rStyle w:val="NormalTok"/>
          <w:rFonts w:ascii="Times New Roman" w:hAnsi="Times New Roman" w:cs="Times New Roman"/>
        </w:rPr>
        <w:t xml:space="preserve"> df,</w:t>
      </w:r>
      <w:r w:rsidRPr="00944BA0">
        <w:rPr>
          <w:rStyle w:val="AttributeTok"/>
          <w:rFonts w:ascii="Times New Roman" w:hAnsi="Times New Roman" w:cs="Times New Roman"/>
        </w:rPr>
        <w:t>main =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StringTok"/>
          <w:rFonts w:ascii="Times New Roman" w:hAnsi="Times New Roman" w:cs="Times New Roman"/>
        </w:rPr>
        <w:t>"Scatterplot Matrix"</w:t>
      </w:r>
      <w:r w:rsidRPr="00944BA0">
        <w:rPr>
          <w:rStyle w:val="NormalTok"/>
          <w:rFonts w:ascii="Times New Roman" w:hAnsi="Times New Roman" w:cs="Times New Roman"/>
        </w:rPr>
        <w:t>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pg-datase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4F6A0C" w:rsidRPr="00944BA0" w:rsidRDefault="004F6A0C" w:rsidP="00CD17E8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 xml:space="preserve">It is high </w:t>
      </w:r>
      <w:r w:rsidRPr="00944BA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orrelation</w:t>
      </w:r>
    </w:p>
    <w:p w:rsidR="00F90318" w:rsidRPr="00944BA0" w:rsidRDefault="00CD17E8" w:rsidP="00CD17E8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</w:rPr>
        <w:t>High the weight of the car. Lower the MPG(mile per gallon)</w:t>
      </w:r>
    </w:p>
    <w:p w:rsidR="00CD17E8" w:rsidRPr="00944BA0" w:rsidRDefault="00CD17E8" w:rsidP="00CD17E8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</w:rPr>
        <w:t>At the weight 2000 the MPG is high as 45</w:t>
      </w: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F90318" w:rsidRPr="00944BA0" w:rsidRDefault="00F90318" w:rsidP="00F90318">
      <w:pPr>
        <w:pStyle w:val="BodyText"/>
        <w:rPr>
          <w:rFonts w:ascii="Times New Roman" w:hAnsi="Times New Roman" w:cs="Times New Roman"/>
        </w:rPr>
      </w:pPr>
    </w:p>
    <w:p w:rsidR="006E30FC" w:rsidRPr="00944BA0" w:rsidRDefault="006E30FC" w:rsidP="006E30FC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xyplot</w:t>
      </w:r>
      <w:r w:rsidRPr="00944BA0">
        <w:rPr>
          <w:rStyle w:val="NormalTok"/>
          <w:rFonts w:ascii="Times New Roman" w:hAnsi="Times New Roman" w:cs="Times New Roman"/>
        </w:rPr>
        <w:t>(mpg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displacement,</w:t>
      </w:r>
      <w:r w:rsidRPr="00944BA0">
        <w:rPr>
          <w:rStyle w:val="AttributeTok"/>
          <w:rFonts w:ascii="Times New Roman" w:hAnsi="Times New Roman" w:cs="Times New Roman"/>
        </w:rPr>
        <w:t>data =</w:t>
      </w:r>
      <w:r w:rsidRPr="00944BA0">
        <w:rPr>
          <w:rStyle w:val="NormalTok"/>
          <w:rFonts w:ascii="Times New Roman" w:hAnsi="Times New Roman" w:cs="Times New Roman"/>
        </w:rPr>
        <w:t xml:space="preserve"> df,</w:t>
      </w:r>
      <w:r w:rsidRPr="00944BA0">
        <w:rPr>
          <w:rStyle w:val="AttributeTok"/>
          <w:rFonts w:ascii="Times New Roman" w:hAnsi="Times New Roman" w:cs="Times New Roman"/>
        </w:rPr>
        <w:t>main =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StringTok"/>
          <w:rFonts w:ascii="Times New Roman" w:hAnsi="Times New Roman" w:cs="Times New Roman"/>
        </w:rPr>
        <w:t>"Scatterplot Matrix"</w:t>
      </w:r>
      <w:r w:rsidRPr="00944BA0">
        <w:rPr>
          <w:rStyle w:val="NormalTok"/>
          <w:rFonts w:ascii="Times New Roman" w:hAnsi="Times New Roman" w:cs="Times New Roman"/>
        </w:rPr>
        <w:t>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pg-datase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17E8" w:rsidRPr="00944BA0" w:rsidRDefault="00CD17E8" w:rsidP="00CD17E8">
      <w:pPr>
        <w:pStyle w:val="BodyText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4F6A0C" w:rsidRPr="00944BA0" w:rsidRDefault="004F6A0C" w:rsidP="004F6A0C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 xml:space="preserve">This scatter plot </w:t>
      </w:r>
      <w:r w:rsidRPr="00944BA0">
        <w:rPr>
          <w:rFonts w:ascii="Times New Roman" w:hAnsi="Times New Roman" w:cs="Times New Roman"/>
          <w:sz w:val="28"/>
          <w:szCs w:val="28"/>
        </w:rPr>
        <w:t xml:space="preserve"> is high </w:t>
      </w:r>
      <w:r w:rsidRPr="00944BA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orrelation</w:t>
      </w:r>
    </w:p>
    <w:p w:rsidR="004F6A0C" w:rsidRPr="00944BA0" w:rsidRDefault="004F6A0C" w:rsidP="004F6A0C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High the MPG lower the displacement</w:t>
      </w:r>
    </w:p>
    <w:p w:rsidR="004F6A0C" w:rsidRPr="00944BA0" w:rsidRDefault="004F6A0C" w:rsidP="004F6A0C">
      <w:pPr>
        <w:pStyle w:val="BodyText"/>
        <w:ind w:left="720"/>
        <w:rPr>
          <w:rFonts w:ascii="Times New Roman" w:hAnsi="Times New Roman" w:cs="Times New Roman"/>
          <w:sz w:val="28"/>
          <w:szCs w:val="28"/>
        </w:rPr>
      </w:pPr>
    </w:p>
    <w:p w:rsidR="004F6A0C" w:rsidRPr="00944BA0" w:rsidRDefault="004F6A0C" w:rsidP="004F6A0C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4F6A0C" w:rsidRPr="00944BA0" w:rsidRDefault="004F6A0C" w:rsidP="001100DC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FunctionTok"/>
          <w:rFonts w:ascii="Times New Roman" w:hAnsi="Times New Roman" w:cs="Times New Roman"/>
        </w:rPr>
        <w:t>xyplot</w:t>
      </w:r>
      <w:r w:rsidRPr="00944BA0">
        <w:rPr>
          <w:rStyle w:val="NormalTok"/>
          <w:rFonts w:ascii="Times New Roman" w:hAnsi="Times New Roman" w:cs="Times New Roman"/>
        </w:rPr>
        <w:t>(mpg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acceleration,</w:t>
      </w:r>
      <w:r w:rsidRPr="00944BA0">
        <w:rPr>
          <w:rStyle w:val="AttributeTok"/>
          <w:rFonts w:ascii="Times New Roman" w:hAnsi="Times New Roman" w:cs="Times New Roman"/>
        </w:rPr>
        <w:t>data =</w:t>
      </w:r>
      <w:r w:rsidRPr="00944BA0">
        <w:rPr>
          <w:rStyle w:val="NormalTok"/>
          <w:rFonts w:ascii="Times New Roman" w:hAnsi="Times New Roman" w:cs="Times New Roman"/>
        </w:rPr>
        <w:t xml:space="preserve"> df,</w:t>
      </w:r>
      <w:r w:rsidRPr="00944BA0">
        <w:rPr>
          <w:rStyle w:val="AttributeTok"/>
          <w:rFonts w:ascii="Times New Roman" w:hAnsi="Times New Roman" w:cs="Times New Roman"/>
        </w:rPr>
        <w:t>main =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StringTok"/>
          <w:rFonts w:ascii="Times New Roman" w:hAnsi="Times New Roman" w:cs="Times New Roman"/>
        </w:rPr>
        <w:t>"Scatterplot Matrix"</w:t>
      </w:r>
      <w:r w:rsidRPr="00944BA0">
        <w:rPr>
          <w:rStyle w:val="NormalTok"/>
          <w:rFonts w:ascii="Times New Roman" w:hAnsi="Times New Roman" w:cs="Times New Roman"/>
        </w:rPr>
        <w:t>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mpg-datase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3906" w:rsidRPr="00944BA0" w:rsidRDefault="00883906" w:rsidP="00883906">
      <w:pPr>
        <w:pStyle w:val="BodyText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1100DC" w:rsidRPr="00944BA0" w:rsidRDefault="006D3AFE" w:rsidP="00883906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This scatter plot is </w:t>
      </w:r>
      <w:r w:rsidRPr="00944BA0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Spearman's rank correlation</w:t>
      </w:r>
    </w:p>
    <w:p w:rsidR="006D3AFE" w:rsidRPr="00944BA0" w:rsidRDefault="006D3AFE" w:rsidP="00883906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High the MPG(mile per gallon) high the acceleration 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6D3AFE" w:rsidRPr="00944BA0" w:rsidRDefault="006D3AFE" w:rsidP="001100DC">
      <w:pPr>
        <w:pStyle w:val="BodyText"/>
        <w:rPr>
          <w:rFonts w:ascii="Times New Roman" w:hAnsi="Times New Roman" w:cs="Times New Roman"/>
        </w:rPr>
      </w:pPr>
    </w:p>
    <w:p w:rsidR="006D3AFE" w:rsidRPr="00944BA0" w:rsidRDefault="006D3AFE" w:rsidP="001100DC">
      <w:pPr>
        <w:pStyle w:val="BodyText"/>
        <w:rPr>
          <w:rFonts w:ascii="Times New Roman" w:hAnsi="Times New Roman" w:cs="Times New Roman"/>
        </w:rPr>
      </w:pPr>
    </w:p>
    <w:p w:rsidR="006D3AFE" w:rsidRPr="00944BA0" w:rsidRDefault="006D3AFE" w:rsidP="001100DC">
      <w:pPr>
        <w:pStyle w:val="BodyText"/>
        <w:rPr>
          <w:rFonts w:ascii="Times New Roman" w:hAnsi="Times New Roman" w:cs="Times New Roman"/>
        </w:rPr>
      </w:pPr>
    </w:p>
    <w:p w:rsidR="006D3AFE" w:rsidRPr="00944BA0" w:rsidRDefault="006D3AFE" w:rsidP="001100DC">
      <w:pPr>
        <w:pStyle w:val="BodyText"/>
        <w:rPr>
          <w:rFonts w:ascii="Times New Roman" w:hAnsi="Times New Roman" w:cs="Times New Roman"/>
        </w:rPr>
      </w:pPr>
    </w:p>
    <w:p w:rsidR="003533C6" w:rsidRPr="00944BA0" w:rsidRDefault="00CD27B2">
      <w:pPr>
        <w:pStyle w:val="SourceCode"/>
        <w:rPr>
          <w:rFonts w:ascii="Times New Roman" w:hAnsi="Times New Roman" w:cs="Times New Roman"/>
        </w:rPr>
      </w:pPr>
      <w:r w:rsidRPr="00944BA0">
        <w:rPr>
          <w:rStyle w:val="CommentTok"/>
          <w:rFonts w:ascii="Times New Roman" w:hAnsi="Times New Roman" w:cs="Times New Roman"/>
        </w:rPr>
        <w:t xml:space="preserve">#Baxplot </w:t>
      </w:r>
      <w:r w:rsidRPr="00944BA0">
        <w:rPr>
          <w:rFonts w:ascii="Times New Roman" w:hAnsi="Times New Roman" w:cs="Times New Roman"/>
        </w:rPr>
        <w:br/>
      </w:r>
      <w:r w:rsidRPr="00944BA0">
        <w:rPr>
          <w:rStyle w:val="FunctionTok"/>
          <w:rFonts w:ascii="Times New Roman" w:hAnsi="Times New Roman" w:cs="Times New Roman"/>
        </w:rPr>
        <w:t>boxplot</w:t>
      </w:r>
      <w:r w:rsidRPr="00944BA0">
        <w:rPr>
          <w:rStyle w:val="NormalTok"/>
          <w:rFonts w:ascii="Times New Roman" w:hAnsi="Times New Roman" w:cs="Times New Roman"/>
        </w:rPr>
        <w:t>(mpg</w:t>
      </w:r>
      <w:r w:rsidRPr="00944BA0">
        <w:rPr>
          <w:rStyle w:val="SpecialCharTok"/>
          <w:rFonts w:ascii="Times New Roman" w:hAnsi="Times New Roman" w:cs="Times New Roman"/>
        </w:rPr>
        <w:t>~</w:t>
      </w:r>
      <w:r w:rsidRPr="00944BA0">
        <w:rPr>
          <w:rStyle w:val="NormalTok"/>
          <w:rFonts w:ascii="Times New Roman" w:hAnsi="Times New Roman" w:cs="Times New Roman"/>
        </w:rPr>
        <w:t>model_year,</w:t>
      </w:r>
      <w:r w:rsidRPr="00944BA0">
        <w:rPr>
          <w:rStyle w:val="AttributeTok"/>
          <w:rFonts w:ascii="Times New Roman" w:hAnsi="Times New Roman" w:cs="Times New Roman"/>
        </w:rPr>
        <w:t>data=</w:t>
      </w:r>
      <w:r w:rsidRPr="00944BA0">
        <w:rPr>
          <w:rStyle w:val="NormalTok"/>
          <w:rFonts w:ascii="Times New Roman" w:hAnsi="Times New Roman" w:cs="Times New Roman"/>
        </w:rPr>
        <w:t>df,</w:t>
      </w:r>
      <w:r w:rsidRPr="00944BA0">
        <w:rPr>
          <w:rStyle w:val="AttributeTok"/>
          <w:rFonts w:ascii="Times New Roman" w:hAnsi="Times New Roman" w:cs="Times New Roman"/>
        </w:rPr>
        <w:t>xlab =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StringTok"/>
          <w:rFonts w:ascii="Times New Roman" w:hAnsi="Times New Roman" w:cs="Times New Roman"/>
        </w:rPr>
        <w:t>"model_year"</w:t>
      </w:r>
      <w:r w:rsidRPr="00944BA0">
        <w:rPr>
          <w:rStyle w:val="NormalTok"/>
          <w:rFonts w:ascii="Times New Roman" w:hAnsi="Times New Roman" w:cs="Times New Roman"/>
        </w:rPr>
        <w:t>,</w:t>
      </w:r>
      <w:r w:rsidRPr="00944BA0">
        <w:rPr>
          <w:rStyle w:val="AttributeTok"/>
          <w:rFonts w:ascii="Times New Roman" w:hAnsi="Times New Roman" w:cs="Times New Roman"/>
        </w:rPr>
        <w:t>ylab =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StringTok"/>
          <w:rFonts w:ascii="Times New Roman" w:hAnsi="Times New Roman" w:cs="Times New Roman"/>
        </w:rPr>
        <w:t>"Miles per gallon"</w:t>
      </w:r>
      <w:r w:rsidRPr="00944BA0">
        <w:rPr>
          <w:rStyle w:val="NormalTok"/>
          <w:rFonts w:ascii="Times New Roman" w:hAnsi="Times New Roman" w:cs="Times New Roman"/>
        </w:rPr>
        <w:t>,</w:t>
      </w:r>
      <w:r w:rsidRPr="00944BA0">
        <w:rPr>
          <w:rStyle w:val="AttributeTok"/>
          <w:rFonts w:ascii="Times New Roman" w:hAnsi="Times New Roman" w:cs="Times New Roman"/>
        </w:rPr>
        <w:t>main =</w:t>
      </w:r>
      <w:r w:rsidRPr="00944BA0">
        <w:rPr>
          <w:rStyle w:val="NormalTok"/>
          <w:rFonts w:ascii="Times New Roman" w:hAnsi="Times New Roman" w:cs="Times New Roman"/>
        </w:rPr>
        <w:t xml:space="preserve"> </w:t>
      </w:r>
      <w:r w:rsidRPr="00944BA0">
        <w:rPr>
          <w:rStyle w:val="StringTok"/>
          <w:rFonts w:ascii="Times New Roman" w:hAnsi="Times New Roman" w:cs="Times New Roman"/>
        </w:rPr>
        <w:t>"myg based on model_year"</w:t>
      </w:r>
      <w:r w:rsidRPr="00944BA0">
        <w:rPr>
          <w:rStyle w:val="NormalTok"/>
          <w:rFonts w:ascii="Times New Roman" w:hAnsi="Times New Roman" w:cs="Times New Roman"/>
        </w:rPr>
        <w:t>)</w:t>
      </w:r>
    </w:p>
    <w:p w:rsidR="003533C6" w:rsidRPr="00944BA0" w:rsidRDefault="00CD27B2">
      <w:pPr>
        <w:pStyle w:val="FirstParagraph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pg-datase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6D3AFE" w:rsidP="001100DC">
      <w:pPr>
        <w:pStyle w:val="BodyText"/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INFERENCE</w:t>
      </w:r>
    </w:p>
    <w:p w:rsidR="00944BA0" w:rsidRPr="00944BA0" w:rsidRDefault="00944BA0" w:rsidP="00944BA0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</w:rPr>
        <w:t>80</w:t>
      </w:r>
      <w:r w:rsidRPr="00944BA0">
        <w:rPr>
          <w:rFonts w:ascii="Times New Roman" w:hAnsi="Times New Roman" w:cs="Times New Roman"/>
        </w:rPr>
        <w:t>’s Mo</w:t>
      </w:r>
      <w:r w:rsidRPr="00944BA0">
        <w:rPr>
          <w:rFonts w:ascii="Times New Roman" w:hAnsi="Times New Roman" w:cs="Times New Roman"/>
        </w:rPr>
        <w:t>del_year car has the highest</w:t>
      </w:r>
      <w:r w:rsidRPr="00944BA0">
        <w:rPr>
          <w:rFonts w:ascii="Times New Roman" w:hAnsi="Times New Roman" w:cs="Times New Roman"/>
        </w:rPr>
        <w:t xml:space="preserve"> mean and median value</w:t>
      </w:r>
    </w:p>
    <w:p w:rsidR="001100DC" w:rsidRPr="00944BA0" w:rsidRDefault="00EA462D" w:rsidP="00944BA0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 w:rsidRPr="00944BA0">
        <w:rPr>
          <w:rFonts w:ascii="Times New Roman" w:hAnsi="Times New Roman" w:cs="Times New Roman"/>
        </w:rPr>
        <w:t>73’s Mo</w:t>
      </w:r>
      <w:r w:rsidR="00A83E27" w:rsidRPr="00944BA0">
        <w:rPr>
          <w:rFonts w:ascii="Times New Roman" w:hAnsi="Times New Roman" w:cs="Times New Roman"/>
        </w:rPr>
        <w:t xml:space="preserve">del_year car has the lowest </w:t>
      </w:r>
      <w:r w:rsidR="00944BA0" w:rsidRPr="00944BA0">
        <w:rPr>
          <w:rFonts w:ascii="Times New Roman" w:hAnsi="Times New Roman" w:cs="Times New Roman"/>
        </w:rPr>
        <w:t xml:space="preserve">mean and </w:t>
      </w:r>
      <w:r w:rsidR="00A83E27" w:rsidRPr="00944BA0">
        <w:rPr>
          <w:rFonts w:ascii="Times New Roman" w:hAnsi="Times New Roman" w:cs="Times New Roman"/>
        </w:rPr>
        <w:t>median</w:t>
      </w:r>
      <w:r w:rsidRPr="00944BA0">
        <w:rPr>
          <w:rFonts w:ascii="Times New Roman" w:hAnsi="Times New Roman" w:cs="Times New Roman"/>
        </w:rPr>
        <w:t xml:space="preserve"> value</w:t>
      </w:r>
    </w:p>
    <w:p w:rsidR="00944BA0" w:rsidRPr="00944BA0" w:rsidRDefault="00944BA0" w:rsidP="00944BA0">
      <w:pPr>
        <w:pStyle w:val="BodyText"/>
        <w:ind w:left="720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944BA0" w:rsidRPr="00944BA0" w:rsidRDefault="00944BA0" w:rsidP="00EB16A6">
      <w:pPr>
        <w:pStyle w:val="BodyText"/>
        <w:rPr>
          <w:rFonts w:ascii="Times New Roman" w:hAnsi="Times New Roman" w:cs="Times New Roman"/>
        </w:rPr>
      </w:pPr>
    </w:p>
    <w:p w:rsidR="00EB16A6" w:rsidRPr="00944BA0" w:rsidRDefault="00EB16A6" w:rsidP="00EB16A6">
      <w:pPr>
        <w:pStyle w:val="BodyText"/>
        <w:rPr>
          <w:rFonts w:ascii="Times New Roman" w:hAnsi="Times New Roman" w:cs="Times New Roman"/>
          <w:b/>
          <w:sz w:val="36"/>
          <w:szCs w:val="36"/>
        </w:rPr>
      </w:pPr>
      <w:r w:rsidRPr="00944BA0">
        <w:rPr>
          <w:rFonts w:ascii="Times New Roman" w:hAnsi="Times New Roman" w:cs="Times New Roman"/>
          <w:b/>
          <w:sz w:val="36"/>
          <w:szCs w:val="36"/>
        </w:rPr>
        <w:t>Problem</w:t>
      </w:r>
      <w:r w:rsidR="004C2CFF" w:rsidRPr="00944BA0">
        <w:rPr>
          <w:rFonts w:ascii="Times New Roman" w:hAnsi="Times New Roman" w:cs="Times New Roman"/>
          <w:b/>
          <w:sz w:val="36"/>
          <w:szCs w:val="36"/>
        </w:rPr>
        <w:t>:</w:t>
      </w:r>
    </w:p>
    <w:p w:rsidR="00EB16A6" w:rsidRPr="00944BA0" w:rsidRDefault="00AB1EF8" w:rsidP="00EB16A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 xml:space="preserve">Automobile company needed to analysis the car and find the reason for decreasing in </w:t>
      </w:r>
      <w:r w:rsidRPr="00944BA0">
        <w:rPr>
          <w:rFonts w:ascii="Times New Roman" w:hAnsi="Times New Roman" w:cs="Times New Roman"/>
          <w:b/>
          <w:sz w:val="28"/>
          <w:szCs w:val="28"/>
        </w:rPr>
        <w:t>MPG</w:t>
      </w:r>
      <w:r w:rsidRPr="00944BA0">
        <w:rPr>
          <w:rFonts w:ascii="Times New Roman" w:hAnsi="Times New Roman" w:cs="Times New Roman"/>
          <w:sz w:val="28"/>
          <w:szCs w:val="28"/>
        </w:rPr>
        <w:t xml:space="preserve"> (Miles per Gallon) of car and think that affect it.</w:t>
      </w:r>
    </w:p>
    <w:p w:rsidR="00AB1EF8" w:rsidRPr="00944BA0" w:rsidRDefault="00AB1EF8" w:rsidP="004C2CFF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 xml:space="preserve">For analysis the above issue, attribute like MPG, </w:t>
      </w:r>
      <w:r w:rsidR="004C2CFF" w:rsidRPr="00944BA0">
        <w:rPr>
          <w:rFonts w:ascii="Times New Roman" w:hAnsi="Times New Roman" w:cs="Times New Roman"/>
          <w:sz w:val="28"/>
          <w:szCs w:val="28"/>
        </w:rPr>
        <w:t>Cylinders, Displacement, Horsepower, Weight, Acceleration, Model_year, Origin, and Car_name</w:t>
      </w:r>
    </w:p>
    <w:p w:rsidR="001100DC" w:rsidRPr="00944BA0" w:rsidRDefault="001100DC" w:rsidP="00EB16A6">
      <w:pPr>
        <w:pStyle w:val="BodyText"/>
        <w:rPr>
          <w:rFonts w:ascii="Times New Roman" w:hAnsi="Times New Roman" w:cs="Times New Roman"/>
          <w:b/>
          <w:sz w:val="36"/>
          <w:szCs w:val="36"/>
        </w:rPr>
      </w:pPr>
      <w:r w:rsidRPr="00944BA0">
        <w:rPr>
          <w:rFonts w:ascii="Times New Roman" w:hAnsi="Times New Roman" w:cs="Times New Roman"/>
          <w:b/>
          <w:sz w:val="36"/>
          <w:szCs w:val="36"/>
        </w:rPr>
        <w:t>Assumption: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>The basic idea of analyzing the Auto mpg dataset is to get a fair idea about the factors affecting the aggregate fuel consumption of each car.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>Fuel consumption of car is affected by various factors such as Model year, Number of Cylinders present, displacement, Weight and Acceleration of the car.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>We need to find which factors mostly affect the Fuel co</w:t>
      </w:r>
      <w:bookmarkStart w:id="0" w:name="_GoBack"/>
      <w:bookmarkEnd w:id="0"/>
      <w:r w:rsidRPr="00944BA0">
        <w:rPr>
          <w:rFonts w:ascii="Times New Roman" w:hAnsi="Times New Roman" w:cs="Times New Roman"/>
          <w:sz w:val="28"/>
          <w:szCs w:val="28"/>
        </w:rPr>
        <w:t>nsumption of a car in order to improve the mpg value.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>Hence build a model to predict the mpg value of each car.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b/>
          <w:sz w:val="36"/>
          <w:szCs w:val="36"/>
        </w:rPr>
      </w:pPr>
      <w:r w:rsidRPr="00944BA0">
        <w:rPr>
          <w:rFonts w:ascii="Times New Roman" w:hAnsi="Times New Roman" w:cs="Times New Roman"/>
          <w:b/>
          <w:sz w:val="36"/>
          <w:szCs w:val="36"/>
        </w:rPr>
        <w:t>Features on data set: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Cylinders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ontains the number of cylinders present in the car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Displacement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ontains the Displacement of the car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Horsepower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ontains the Horsepower of the car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Weight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ontains the weight of the car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Acceleration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ontains the Acceleration of the car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Model_year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ontains the model year of the car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Origin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ars of different variants of different models of various Car manufacturing companies from origin countries such as USA, Japan and Europe.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Car_name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ontains the name of the car (Brand-Model-Variant)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sz w:val="28"/>
          <w:szCs w:val="28"/>
        </w:rPr>
        <w:t>Target Variable</w:t>
      </w:r>
    </w:p>
    <w:p w:rsidR="001100DC" w:rsidRPr="00944BA0" w:rsidRDefault="001100DC" w:rsidP="001100DC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44BA0">
        <w:rPr>
          <w:rFonts w:ascii="Times New Roman" w:hAnsi="Times New Roman" w:cs="Times New Roman"/>
          <w:b/>
          <w:sz w:val="28"/>
          <w:szCs w:val="28"/>
        </w:rPr>
        <w:t>Mpg:</w:t>
      </w:r>
      <w:r w:rsidRPr="00944BA0">
        <w:rPr>
          <w:rFonts w:ascii="Times New Roman" w:hAnsi="Times New Roman" w:cs="Times New Roman"/>
          <w:sz w:val="28"/>
          <w:szCs w:val="28"/>
        </w:rPr>
        <w:t xml:space="preserve"> contains the fuel consumption value (in Miles per Gallon) for car</w:t>
      </w:r>
    </w:p>
    <w:p w:rsidR="004C2CFF" w:rsidRPr="00944BA0" w:rsidRDefault="004C2CFF" w:rsidP="001100DC">
      <w:pPr>
        <w:pStyle w:val="BodyText"/>
        <w:rPr>
          <w:rFonts w:ascii="Times New Roman" w:hAnsi="Times New Roman" w:cs="Times New Roman"/>
        </w:rPr>
      </w:pPr>
    </w:p>
    <w:p w:rsidR="001100DC" w:rsidRPr="00944BA0" w:rsidRDefault="00944BA0" w:rsidP="001100DC">
      <w:pPr>
        <w:pStyle w:val="BodyText"/>
        <w:rPr>
          <w:rFonts w:ascii="Times New Roman" w:hAnsi="Times New Roman" w:cs="Times New Roman"/>
          <w:sz w:val="36"/>
          <w:szCs w:val="36"/>
        </w:rPr>
      </w:pPr>
      <w:r w:rsidRPr="00944BA0">
        <w:rPr>
          <w:rFonts w:ascii="Times New Roman" w:hAnsi="Times New Roman" w:cs="Times New Roman"/>
          <w:sz w:val="36"/>
          <w:szCs w:val="36"/>
        </w:rPr>
        <w:lastRenderedPageBreak/>
        <w:t>Insight</w:t>
      </w:r>
      <w:r w:rsidR="001100DC" w:rsidRPr="00944BA0">
        <w:rPr>
          <w:rFonts w:ascii="Times New Roman" w:hAnsi="Times New Roman" w:cs="Times New Roman"/>
          <w:sz w:val="36"/>
          <w:szCs w:val="36"/>
        </w:rPr>
        <w:t>:</w:t>
      </w:r>
    </w:p>
    <w:p w:rsidR="001100DC" w:rsidRPr="00124B70" w:rsidRDefault="001100DC" w:rsidP="00D87945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24B70">
        <w:rPr>
          <w:rFonts w:ascii="Times New Roman" w:hAnsi="Times New Roman" w:cs="Times New Roman"/>
          <w:sz w:val="28"/>
          <w:szCs w:val="28"/>
        </w:rPr>
        <w:t>Car's Fuel consumption (in mpg) is mostly affected by weight and Displacement of the car.</w:t>
      </w:r>
    </w:p>
    <w:p w:rsidR="00D87945" w:rsidRPr="00124B70" w:rsidRDefault="00D87945" w:rsidP="00D87945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24B70">
        <w:rPr>
          <w:rFonts w:ascii="Times New Roman" w:hAnsi="Times New Roman" w:cs="Times New Roman"/>
          <w:sz w:val="28"/>
          <w:szCs w:val="28"/>
        </w:rPr>
        <w:t>Less the weight of the car more the mpg and heavy the car less mpg</w:t>
      </w:r>
    </w:p>
    <w:p w:rsidR="00D87945" w:rsidRPr="00124B70" w:rsidRDefault="00D87945" w:rsidP="00D87945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24B70">
        <w:rPr>
          <w:rFonts w:ascii="Times New Roman" w:hAnsi="Times New Roman" w:cs="Times New Roman"/>
          <w:sz w:val="28"/>
          <w:szCs w:val="28"/>
        </w:rPr>
        <w:t>The displacement will happened accident to horsepower</w:t>
      </w:r>
    </w:p>
    <w:p w:rsidR="00D87945" w:rsidRPr="00124B70" w:rsidRDefault="00D87945" w:rsidP="00D87945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24B70">
        <w:rPr>
          <w:rFonts w:ascii="Times New Roman" w:hAnsi="Times New Roman" w:cs="Times New Roman"/>
          <w:sz w:val="28"/>
          <w:szCs w:val="28"/>
        </w:rPr>
        <w:t>80’s Model_year car has the higher variant of mpg out of all other Model_year and they also have the lowest number of cylinders present in the car</w:t>
      </w:r>
    </w:p>
    <w:p w:rsidR="002C57FB" w:rsidRPr="00124B70" w:rsidRDefault="002C57FB" w:rsidP="00D87945">
      <w:pPr>
        <w:pStyle w:val="BodyTex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24B70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Higher the displacement higher the horsepower</w:t>
      </w:r>
    </w:p>
    <w:p w:rsidR="00D87945" w:rsidRDefault="00D87945" w:rsidP="001100DC">
      <w:pPr>
        <w:pStyle w:val="BodyText"/>
      </w:pPr>
    </w:p>
    <w:p w:rsidR="00F90318" w:rsidRPr="001100DC" w:rsidRDefault="00F90318" w:rsidP="001100DC">
      <w:pPr>
        <w:pStyle w:val="BodyText"/>
      </w:pPr>
    </w:p>
    <w:sectPr w:rsidR="00F90318" w:rsidRPr="001100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550C" w:rsidRDefault="008E550C">
      <w:pPr>
        <w:spacing w:after="0"/>
      </w:pPr>
      <w:r>
        <w:separator/>
      </w:r>
    </w:p>
  </w:endnote>
  <w:endnote w:type="continuationSeparator" w:id="0">
    <w:p w:rsidR="008E550C" w:rsidRDefault="008E55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550C" w:rsidRDefault="008E550C">
      <w:r>
        <w:separator/>
      </w:r>
    </w:p>
  </w:footnote>
  <w:footnote w:type="continuationSeparator" w:id="0">
    <w:p w:rsidR="008E550C" w:rsidRDefault="008E5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7C031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DC542E9"/>
    <w:multiLevelType w:val="hybridMultilevel"/>
    <w:tmpl w:val="8384BF68"/>
    <w:lvl w:ilvl="0" w:tplc="71E8498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206EB"/>
    <w:multiLevelType w:val="hybridMultilevel"/>
    <w:tmpl w:val="4EF46662"/>
    <w:lvl w:ilvl="0" w:tplc="14C66E0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33D19"/>
    <w:multiLevelType w:val="hybridMultilevel"/>
    <w:tmpl w:val="0D8C0070"/>
    <w:lvl w:ilvl="0" w:tplc="19D42FE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1F265C"/>
    <w:multiLevelType w:val="hybridMultilevel"/>
    <w:tmpl w:val="69C29CA8"/>
    <w:lvl w:ilvl="0" w:tplc="A222A4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9309C4"/>
    <w:multiLevelType w:val="hybridMultilevel"/>
    <w:tmpl w:val="AD0E7860"/>
    <w:lvl w:ilvl="0" w:tplc="C74C33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D74C3"/>
    <w:multiLevelType w:val="hybridMultilevel"/>
    <w:tmpl w:val="68505E64"/>
    <w:lvl w:ilvl="0" w:tplc="9050E04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6B05B3"/>
    <w:multiLevelType w:val="hybridMultilevel"/>
    <w:tmpl w:val="82A8C8B4"/>
    <w:lvl w:ilvl="0" w:tplc="3C8E5DE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2175D6"/>
    <w:multiLevelType w:val="hybridMultilevel"/>
    <w:tmpl w:val="058C2696"/>
    <w:lvl w:ilvl="0" w:tplc="E008528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7"/>
  </w:num>
  <w:num w:numId="7">
    <w:abstractNumId w:val="6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533C6"/>
    <w:rsid w:val="000351AA"/>
    <w:rsid w:val="000E6979"/>
    <w:rsid w:val="001100DC"/>
    <w:rsid w:val="00124B70"/>
    <w:rsid w:val="002456CC"/>
    <w:rsid w:val="002C57FB"/>
    <w:rsid w:val="00343B41"/>
    <w:rsid w:val="003533C6"/>
    <w:rsid w:val="004C2CFF"/>
    <w:rsid w:val="004F6A0C"/>
    <w:rsid w:val="0069460A"/>
    <w:rsid w:val="006D3AFE"/>
    <w:rsid w:val="006E30FC"/>
    <w:rsid w:val="00883906"/>
    <w:rsid w:val="008E550C"/>
    <w:rsid w:val="008F7AD4"/>
    <w:rsid w:val="00944BA0"/>
    <w:rsid w:val="00996264"/>
    <w:rsid w:val="00A3187A"/>
    <w:rsid w:val="00A83E27"/>
    <w:rsid w:val="00AB1EF8"/>
    <w:rsid w:val="00C40D02"/>
    <w:rsid w:val="00CA53BF"/>
    <w:rsid w:val="00CD17E8"/>
    <w:rsid w:val="00CD27B2"/>
    <w:rsid w:val="00D373D7"/>
    <w:rsid w:val="00D87945"/>
    <w:rsid w:val="00E37D22"/>
    <w:rsid w:val="00EA462D"/>
    <w:rsid w:val="00EB16A6"/>
    <w:rsid w:val="00F25803"/>
    <w:rsid w:val="00F9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0C386BC-774D-4352-B078-54DA645C2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CA53BF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351A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51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51AA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gmpcvxdbeac">
    <w:name w:val="gmpcvxdbeac"/>
    <w:basedOn w:val="DefaultParagraphFont"/>
    <w:rsid w:val="000351AA"/>
  </w:style>
  <w:style w:type="character" w:styleId="Strong">
    <w:name w:val="Strong"/>
    <w:basedOn w:val="DefaultParagraphFont"/>
    <w:uiPriority w:val="22"/>
    <w:qFormat/>
    <w:rsid w:val="00343B4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072F1-6392-438A-BD42-75DFA0C89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40</Pages>
  <Words>11613</Words>
  <Characters>66200</Characters>
  <Application>Microsoft Office Word</Application>
  <DocSecurity>0</DocSecurity>
  <Lines>551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D jk</vt:lpstr>
    </vt:vector>
  </TitlesOfParts>
  <Company/>
  <LinksUpToDate>false</LinksUpToDate>
  <CharactersWithSpaces>77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jk</dc:title>
  <dc:creator>gg</dc:creator>
  <cp:keywords/>
  <cp:lastModifiedBy>krishnakumar gs</cp:lastModifiedBy>
  <cp:revision>9</cp:revision>
  <dcterms:created xsi:type="dcterms:W3CDTF">2023-02-21T14:31:00Z</dcterms:created>
  <dcterms:modified xsi:type="dcterms:W3CDTF">2023-02-2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1</vt:lpwstr>
  </property>
  <property fmtid="{D5CDD505-2E9C-101B-9397-08002B2CF9AE}" pid="3" name="output">
    <vt:lpwstr>word_document</vt:lpwstr>
  </property>
</Properties>
</file>